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57433" w14:textId="77777777" w:rsidR="00541638" w:rsidRPr="0080610F" w:rsidRDefault="00541638" w:rsidP="007D2F5F">
      <w:pPr>
        <w:rPr>
          <w:rFonts w:ascii="Arial" w:hAnsi="Arial" w:cs="Arial"/>
          <w:sz w:val="24"/>
          <w:szCs w:val="24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t>Preamble</w:t>
      </w:r>
    </w:p>
    <w:p w14:paraId="06B4F98B" w14:textId="5B42A116" w:rsidR="00B164E1" w:rsidRPr="0080610F" w:rsidRDefault="008078E0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Researchers who have been awarded their PhD within </w:t>
      </w:r>
      <w:r w:rsidR="00DB51D3" w:rsidRPr="0080610F">
        <w:rPr>
          <w:rFonts w:ascii="Arial" w:hAnsi="Arial" w:cs="Arial"/>
        </w:rPr>
        <w:t>f</w:t>
      </w:r>
      <w:r w:rsidR="00312961" w:rsidRPr="0080610F">
        <w:rPr>
          <w:rFonts w:ascii="Arial" w:hAnsi="Arial" w:cs="Arial"/>
        </w:rPr>
        <w:t>ive</w:t>
      </w:r>
      <w:r w:rsidRPr="0080610F">
        <w:rPr>
          <w:rFonts w:ascii="Arial" w:hAnsi="Arial" w:cs="Arial"/>
        </w:rPr>
        <w:t xml:space="preserve"> years before the Census Date</w:t>
      </w:r>
      <w:r w:rsidR="00DB51D3" w:rsidRPr="0080610F">
        <w:rPr>
          <w:rFonts w:ascii="Arial" w:hAnsi="Arial" w:cs="Arial"/>
        </w:rPr>
        <w:t xml:space="preserve">, </w:t>
      </w:r>
      <w:r w:rsidR="00DB51D3" w:rsidRPr="0080610F">
        <w:rPr>
          <w:rFonts w:ascii="Arial" w:hAnsi="Arial" w:cs="Arial"/>
          <w:b/>
        </w:rPr>
        <w:t>5 June 201</w:t>
      </w:r>
      <w:r w:rsidR="00287515" w:rsidRPr="0080610F">
        <w:rPr>
          <w:rFonts w:ascii="Arial" w:hAnsi="Arial" w:cs="Arial"/>
          <w:b/>
        </w:rPr>
        <w:t>9</w:t>
      </w:r>
      <w:r w:rsidR="00DB51D3" w:rsidRPr="0080610F">
        <w:rPr>
          <w:rFonts w:ascii="Arial" w:hAnsi="Arial" w:cs="Arial"/>
        </w:rPr>
        <w:t>,</w:t>
      </w:r>
      <w:r w:rsidRPr="0080610F">
        <w:rPr>
          <w:rFonts w:ascii="Arial" w:hAnsi="Arial" w:cs="Arial"/>
        </w:rPr>
        <w:t xml:space="preserve"> </w:t>
      </w:r>
      <w:r w:rsidRPr="0080610F">
        <w:rPr>
          <w:rFonts w:ascii="Arial" w:hAnsi="Arial" w:cs="Arial"/>
          <w:u w:val="single"/>
        </w:rPr>
        <w:t>and</w:t>
      </w:r>
      <w:r w:rsidR="001C07D6" w:rsidRPr="0080610F">
        <w:rPr>
          <w:rFonts w:ascii="Arial" w:hAnsi="Arial" w:cs="Arial"/>
          <w:u w:val="single"/>
        </w:rPr>
        <w:t>/or</w:t>
      </w:r>
      <w:r w:rsidRPr="0080610F">
        <w:rPr>
          <w:rFonts w:ascii="Arial" w:hAnsi="Arial" w:cs="Arial"/>
        </w:rPr>
        <w:t xml:space="preserve"> who have experienced a </w:t>
      </w:r>
      <w:r w:rsidRPr="00096C8E">
        <w:rPr>
          <w:rFonts w:ascii="Arial" w:hAnsi="Arial" w:cs="Arial"/>
          <w:b/>
          <w:bCs/>
          <w:u w:val="single"/>
        </w:rPr>
        <w:t>significant</w:t>
      </w:r>
      <w:r w:rsidRPr="0080610F">
        <w:rPr>
          <w:rFonts w:ascii="Arial" w:hAnsi="Arial" w:cs="Arial"/>
        </w:rPr>
        <w:t xml:space="preserve"> disruption to their early research career may apply for an eligibility </w:t>
      </w:r>
      <w:r w:rsidR="005454A7" w:rsidRPr="0080610F">
        <w:rPr>
          <w:rFonts w:ascii="Arial" w:hAnsi="Arial" w:cs="Arial"/>
        </w:rPr>
        <w:t>adjustment</w:t>
      </w:r>
      <w:r w:rsidR="001C07D6" w:rsidRPr="0080610F">
        <w:rPr>
          <w:rFonts w:ascii="Arial" w:hAnsi="Arial" w:cs="Arial"/>
        </w:rPr>
        <w:t>, and career disruptions impact on their Research Performance and Opportunity</w:t>
      </w:r>
      <w:r w:rsidRPr="0080610F">
        <w:rPr>
          <w:rFonts w:ascii="Arial" w:hAnsi="Arial" w:cs="Arial"/>
        </w:rPr>
        <w:t>.</w:t>
      </w:r>
    </w:p>
    <w:p w14:paraId="10D7B548" w14:textId="51876F4D" w:rsidR="008078E0" w:rsidRPr="0080610F" w:rsidRDefault="008078E0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The period of career disruption must be equal or greater than the eligibility extension sought, and each disruption </w:t>
      </w:r>
      <w:r w:rsidRPr="0080610F">
        <w:rPr>
          <w:rFonts w:ascii="Arial" w:hAnsi="Arial" w:cs="Arial"/>
          <w:b/>
          <w:bCs/>
        </w:rPr>
        <w:t xml:space="preserve">must be </w:t>
      </w:r>
      <w:r w:rsidR="00DB51D3" w:rsidRPr="0080610F">
        <w:rPr>
          <w:rFonts w:ascii="Arial" w:hAnsi="Arial" w:cs="Arial"/>
          <w:b/>
          <w:bCs/>
        </w:rPr>
        <w:t>one</w:t>
      </w:r>
      <w:r w:rsidRPr="0080610F">
        <w:rPr>
          <w:rFonts w:ascii="Arial" w:hAnsi="Arial" w:cs="Arial"/>
          <w:b/>
          <w:bCs/>
        </w:rPr>
        <w:t xml:space="preserve"> month</w:t>
      </w:r>
      <w:r w:rsidRPr="0080610F">
        <w:rPr>
          <w:rFonts w:ascii="Arial" w:hAnsi="Arial" w:cs="Arial"/>
        </w:rPr>
        <w:t xml:space="preserve"> or longer.</w:t>
      </w:r>
    </w:p>
    <w:p w14:paraId="47466075" w14:textId="5713AADF" w:rsidR="008078E0" w:rsidRPr="0080610F" w:rsidRDefault="008078E0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</w:rPr>
        <w:t>Candidates are advised to discuss the nature of the disruption with their nominated S</w:t>
      </w:r>
      <w:r w:rsidR="00312961" w:rsidRPr="0080610F">
        <w:rPr>
          <w:rFonts w:ascii="Arial" w:hAnsi="Arial" w:cs="Arial"/>
        </w:rPr>
        <w:t>pon</w:t>
      </w:r>
      <w:r w:rsidRPr="0080610F">
        <w:rPr>
          <w:rFonts w:ascii="Arial" w:hAnsi="Arial" w:cs="Arial"/>
        </w:rPr>
        <w:t>sor, the relevant faculty/institute contact person, and</w:t>
      </w:r>
      <w:r w:rsidR="00663D03">
        <w:rPr>
          <w:rFonts w:ascii="Arial" w:hAnsi="Arial" w:cs="Arial"/>
        </w:rPr>
        <w:t>/or</w:t>
      </w:r>
      <w:r w:rsidRPr="0080610F">
        <w:rPr>
          <w:rFonts w:ascii="Arial" w:hAnsi="Arial" w:cs="Arial"/>
        </w:rPr>
        <w:t xml:space="preserve"> the Research Office.</w:t>
      </w:r>
    </w:p>
    <w:p w14:paraId="4E7B52BE" w14:textId="721BD220" w:rsidR="00DA7BF8" w:rsidRPr="0080610F" w:rsidRDefault="00DA7BF8" w:rsidP="00B164E1">
      <w:pPr>
        <w:rPr>
          <w:rFonts w:ascii="Arial" w:hAnsi="Arial" w:cs="Arial"/>
          <w:b/>
          <w:bCs/>
          <w:u w:val="single"/>
        </w:rPr>
      </w:pPr>
      <w:r w:rsidRPr="0080610F">
        <w:rPr>
          <w:rFonts w:ascii="Arial" w:hAnsi="Arial" w:cs="Arial"/>
          <w:b/>
          <w:bCs/>
          <w:u w:val="single"/>
        </w:rPr>
        <w:t>Process:</w:t>
      </w:r>
    </w:p>
    <w:p w14:paraId="0122020C" w14:textId="1A1770DD" w:rsidR="00C63CE8" w:rsidRPr="0080610F" w:rsidRDefault="007E36DE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Please </w:t>
      </w:r>
      <w:r w:rsidR="00123516" w:rsidRPr="0080610F">
        <w:rPr>
          <w:rFonts w:ascii="Arial" w:hAnsi="Arial" w:cs="Arial"/>
        </w:rPr>
        <w:t>complete this form</w:t>
      </w:r>
      <w:r w:rsidR="00EA11A0" w:rsidRPr="0080610F">
        <w:rPr>
          <w:rFonts w:ascii="Arial" w:hAnsi="Arial" w:cs="Arial"/>
        </w:rPr>
        <w:t>, sign it, and submit it to your Faculty Research Office</w:t>
      </w:r>
      <w:r w:rsidR="00DA7BF8" w:rsidRPr="0080610F">
        <w:rPr>
          <w:rFonts w:ascii="Arial" w:hAnsi="Arial" w:cs="Arial"/>
        </w:rPr>
        <w:t xml:space="preserve"> </w:t>
      </w:r>
      <w:r w:rsidR="00196F99" w:rsidRPr="0080610F">
        <w:rPr>
          <w:rFonts w:ascii="Arial" w:hAnsi="Arial" w:cs="Arial"/>
        </w:rPr>
        <w:t>for approval</w:t>
      </w:r>
      <w:r w:rsidR="00DA7BF8" w:rsidRPr="0080610F">
        <w:rPr>
          <w:rFonts w:ascii="Arial" w:hAnsi="Arial" w:cs="Arial"/>
        </w:rPr>
        <w:t>– see Appendix 2</w:t>
      </w:r>
      <w:r w:rsidR="00196F99" w:rsidRPr="0080610F">
        <w:rPr>
          <w:rFonts w:ascii="Arial" w:hAnsi="Arial" w:cs="Arial"/>
        </w:rPr>
        <w:t xml:space="preserve"> for contact details</w:t>
      </w:r>
      <w:r w:rsidR="00EA11A0" w:rsidRPr="0080610F">
        <w:rPr>
          <w:rFonts w:ascii="Arial" w:hAnsi="Arial" w:cs="Arial"/>
        </w:rPr>
        <w:t xml:space="preserve">. We recommend discussing this document with your sponsor before submission. </w:t>
      </w:r>
      <w:r w:rsidR="00DA07F4" w:rsidRPr="0080610F">
        <w:rPr>
          <w:rFonts w:ascii="Arial" w:hAnsi="Arial" w:cs="Arial"/>
        </w:rPr>
        <w:t>Once</w:t>
      </w:r>
      <w:r w:rsidR="005E023A" w:rsidRPr="0080610F">
        <w:rPr>
          <w:rFonts w:ascii="Arial" w:hAnsi="Arial" w:cs="Arial"/>
        </w:rPr>
        <w:t xml:space="preserve"> signed by the Associate Dean (Research), or equivalent,</w:t>
      </w:r>
      <w:r w:rsidR="00DA07F4" w:rsidRPr="0080610F">
        <w:rPr>
          <w:rFonts w:ascii="Arial" w:hAnsi="Arial" w:cs="Arial"/>
        </w:rPr>
        <w:t xml:space="preserve"> please upload to your EOI application</w:t>
      </w:r>
      <w:r w:rsidR="00C63CE8" w:rsidRPr="0080610F">
        <w:rPr>
          <w:rFonts w:ascii="Arial" w:hAnsi="Arial" w:cs="Arial"/>
        </w:rPr>
        <w:t xml:space="preserve"> with the appropriate evidence</w:t>
      </w:r>
      <w:r w:rsidR="009B2C93">
        <w:rPr>
          <w:rFonts w:ascii="Arial" w:hAnsi="Arial" w:cs="Arial"/>
        </w:rPr>
        <w:t xml:space="preserve"> by the EOI closing date</w:t>
      </w:r>
      <w:r w:rsidR="00DA07F4" w:rsidRPr="0080610F">
        <w:rPr>
          <w:rFonts w:ascii="Arial" w:hAnsi="Arial" w:cs="Arial"/>
        </w:rPr>
        <w:t>.</w:t>
      </w:r>
      <w:r w:rsidR="00C63CE8" w:rsidRPr="0080610F">
        <w:rPr>
          <w:rFonts w:ascii="Arial" w:hAnsi="Arial" w:cs="Arial"/>
        </w:rPr>
        <w:t xml:space="preserve"> If you do not wish to upload confidential information to our online platform, please email </w:t>
      </w:r>
      <w:hyperlink r:id="rId8" w:history="1">
        <w:r w:rsidR="00C63CE8" w:rsidRPr="0080610F">
          <w:rPr>
            <w:rStyle w:val="Hyperlink"/>
            <w:rFonts w:ascii="Arial" w:hAnsi="Arial" w:cs="Arial"/>
          </w:rPr>
          <w:t>crf@uts.edu.au</w:t>
        </w:r>
      </w:hyperlink>
      <w:r w:rsidR="00C63CE8" w:rsidRPr="0080610F">
        <w:rPr>
          <w:rFonts w:ascii="Arial" w:hAnsi="Arial" w:cs="Arial"/>
        </w:rPr>
        <w:t xml:space="preserve"> to discuss the nature of the document you do not wish to include.</w:t>
      </w:r>
      <w:r w:rsidR="00DA07F4" w:rsidRPr="0080610F">
        <w:rPr>
          <w:rFonts w:ascii="Arial" w:hAnsi="Arial" w:cs="Arial"/>
        </w:rPr>
        <w:t xml:space="preserve"> </w:t>
      </w:r>
    </w:p>
    <w:p w14:paraId="1A15A379" w14:textId="51C802D8" w:rsidR="007E36DE" w:rsidRPr="0080610F" w:rsidRDefault="00DA07F4" w:rsidP="007740D4">
      <w:pPr>
        <w:jc w:val="both"/>
        <w:rPr>
          <w:rFonts w:ascii="Arial" w:hAnsi="Arial" w:cs="Arial"/>
        </w:rPr>
      </w:pPr>
      <w:r w:rsidRPr="0080610F">
        <w:rPr>
          <w:rFonts w:ascii="Arial" w:hAnsi="Arial" w:cs="Arial"/>
          <w:b/>
          <w:bCs/>
          <w:u w:val="single"/>
        </w:rPr>
        <w:t xml:space="preserve">Please be aware approvals may take up to 14 days, so please submit this form to </w:t>
      </w:r>
      <w:r w:rsidR="00DA7BF8" w:rsidRPr="0080610F">
        <w:rPr>
          <w:rFonts w:ascii="Arial" w:hAnsi="Arial" w:cs="Arial"/>
          <w:b/>
          <w:bCs/>
          <w:u w:val="single"/>
        </w:rPr>
        <w:t>your Faculty as soon as possible</w:t>
      </w:r>
      <w:r w:rsidRPr="0080610F">
        <w:rPr>
          <w:rFonts w:ascii="Arial" w:hAnsi="Arial" w:cs="Arial"/>
        </w:rPr>
        <w:t xml:space="preserve">. For questions, please research out to </w:t>
      </w:r>
      <w:hyperlink r:id="rId9" w:history="1">
        <w:r w:rsidRPr="0080610F">
          <w:rPr>
            <w:rStyle w:val="Hyperlink"/>
            <w:rFonts w:ascii="Arial" w:hAnsi="Arial" w:cs="Arial"/>
          </w:rPr>
          <w:t>crf@uts.edu.au</w:t>
        </w:r>
      </w:hyperlink>
      <w:r w:rsidRPr="0080610F">
        <w:rPr>
          <w:rFonts w:ascii="Arial" w:hAnsi="Arial" w:cs="Arial"/>
        </w:rPr>
        <w:t xml:space="preserve"> </w:t>
      </w:r>
      <w:r w:rsidR="00EA11A0" w:rsidRPr="0080610F">
        <w:rPr>
          <w:rFonts w:ascii="Arial" w:hAnsi="Arial" w:cs="Arial"/>
        </w:rPr>
        <w:t xml:space="preserve">or your </w:t>
      </w:r>
      <w:r w:rsidR="00DA7BF8" w:rsidRPr="0080610F">
        <w:rPr>
          <w:rFonts w:ascii="Arial" w:hAnsi="Arial" w:cs="Arial"/>
        </w:rPr>
        <w:t>F</w:t>
      </w:r>
      <w:r w:rsidR="00EA11A0" w:rsidRPr="0080610F">
        <w:rPr>
          <w:rFonts w:ascii="Arial" w:hAnsi="Arial" w:cs="Arial"/>
        </w:rPr>
        <w:t xml:space="preserve">aculty </w:t>
      </w:r>
      <w:r w:rsidR="00DA7BF8" w:rsidRPr="0080610F">
        <w:rPr>
          <w:rFonts w:ascii="Arial" w:hAnsi="Arial" w:cs="Arial"/>
        </w:rPr>
        <w:t>R</w:t>
      </w:r>
      <w:r w:rsidR="00EA11A0" w:rsidRPr="0080610F">
        <w:rPr>
          <w:rFonts w:ascii="Arial" w:hAnsi="Arial" w:cs="Arial"/>
        </w:rPr>
        <w:t xml:space="preserve">esearch </w:t>
      </w:r>
      <w:r w:rsidR="00DA7BF8" w:rsidRPr="0080610F">
        <w:rPr>
          <w:rFonts w:ascii="Arial" w:hAnsi="Arial" w:cs="Arial"/>
        </w:rPr>
        <w:t>Of</w:t>
      </w:r>
      <w:r w:rsidR="00EA11A0" w:rsidRPr="0080610F">
        <w:rPr>
          <w:rFonts w:ascii="Arial" w:hAnsi="Arial" w:cs="Arial"/>
        </w:rPr>
        <w:t>f</w:t>
      </w:r>
      <w:r w:rsidR="00DA7BF8" w:rsidRPr="0080610F">
        <w:rPr>
          <w:rFonts w:ascii="Arial" w:hAnsi="Arial" w:cs="Arial"/>
        </w:rPr>
        <w:t>ice</w:t>
      </w:r>
      <w:r w:rsidR="00A5326E" w:rsidRPr="0080610F">
        <w:rPr>
          <w:rFonts w:ascii="Arial" w:hAnsi="Arial" w:cs="Arial"/>
        </w:rPr>
        <w:t xml:space="preserve"> – see Appendix 2</w:t>
      </w:r>
      <w:r w:rsidRPr="0080610F">
        <w:rPr>
          <w:rFonts w:ascii="Arial" w:hAnsi="Arial" w:cs="Arial"/>
        </w:rPr>
        <w:t xml:space="preserve">.  </w:t>
      </w:r>
    </w:p>
    <w:p w14:paraId="501A5674" w14:textId="05D7795D" w:rsidR="009039AC" w:rsidRPr="0080610F" w:rsidRDefault="008078E0" w:rsidP="007D2F5F">
      <w:pPr>
        <w:rPr>
          <w:rFonts w:ascii="Arial" w:hAnsi="Arial" w:cs="Arial"/>
          <w:b/>
          <w:sz w:val="24"/>
          <w:szCs w:val="24"/>
          <w:u w:val="single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t>Candidat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9842"/>
      </w:tblGrid>
      <w:tr w:rsidR="005B293A" w:rsidRPr="0080610F" w14:paraId="5EA0F5B3" w14:textId="77777777" w:rsidTr="00AD13B8">
        <w:trPr>
          <w:trHeight w:val="480"/>
        </w:trPr>
        <w:tc>
          <w:tcPr>
            <w:tcW w:w="4106" w:type="dxa"/>
          </w:tcPr>
          <w:p w14:paraId="1D738260" w14:textId="4F4EF73C" w:rsidR="005B293A" w:rsidRPr="0080610F" w:rsidRDefault="008078E0" w:rsidP="005B293A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Name:</w:t>
            </w:r>
          </w:p>
        </w:tc>
        <w:tc>
          <w:tcPr>
            <w:tcW w:w="9842" w:type="dxa"/>
          </w:tcPr>
          <w:p w14:paraId="735D555E" w14:textId="77777777" w:rsidR="005B293A" w:rsidRPr="0080610F" w:rsidRDefault="005B293A" w:rsidP="005B293A">
            <w:pPr>
              <w:rPr>
                <w:rFonts w:ascii="Arial" w:hAnsi="Arial" w:cs="Arial"/>
                <w:sz w:val="24"/>
                <w:szCs w:val="28"/>
              </w:rPr>
            </w:pPr>
          </w:p>
        </w:tc>
      </w:tr>
      <w:tr w:rsidR="005B293A" w:rsidRPr="0080610F" w14:paraId="2D75E5CA" w14:textId="77777777" w:rsidTr="00AD13B8">
        <w:trPr>
          <w:trHeight w:val="416"/>
        </w:trPr>
        <w:tc>
          <w:tcPr>
            <w:tcW w:w="4106" w:type="dxa"/>
          </w:tcPr>
          <w:p w14:paraId="5FFECC49" w14:textId="31BEFE37" w:rsidR="005B293A" w:rsidRPr="0080610F" w:rsidRDefault="008078E0" w:rsidP="00312961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Nominated S</w:t>
            </w:r>
            <w:r w:rsidR="00312961" w:rsidRPr="0080610F">
              <w:rPr>
                <w:rFonts w:ascii="Arial" w:hAnsi="Arial" w:cs="Arial"/>
                <w:b/>
                <w:sz w:val="24"/>
                <w:szCs w:val="28"/>
              </w:rPr>
              <w:t>pon</w:t>
            </w:r>
            <w:r w:rsidRPr="0080610F">
              <w:rPr>
                <w:rFonts w:ascii="Arial" w:hAnsi="Arial" w:cs="Arial"/>
                <w:b/>
                <w:sz w:val="24"/>
                <w:szCs w:val="28"/>
              </w:rPr>
              <w:t>sor</w:t>
            </w:r>
            <w:r w:rsidR="0088705B" w:rsidRPr="0080610F">
              <w:rPr>
                <w:rFonts w:ascii="Arial" w:hAnsi="Arial" w:cs="Arial"/>
                <w:b/>
                <w:sz w:val="24"/>
                <w:szCs w:val="28"/>
              </w:rPr>
              <w:t>(s)</w:t>
            </w:r>
            <w:r w:rsidRPr="0080610F">
              <w:rPr>
                <w:rFonts w:ascii="Arial" w:hAnsi="Arial" w:cs="Arial"/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4CEFFAD0" w14:textId="77777777" w:rsidR="005B293A" w:rsidRPr="0080610F" w:rsidRDefault="005B293A" w:rsidP="005B293A">
            <w:pPr>
              <w:rPr>
                <w:rFonts w:ascii="Arial" w:hAnsi="Arial" w:cs="Arial"/>
                <w:sz w:val="24"/>
                <w:szCs w:val="28"/>
              </w:rPr>
            </w:pPr>
          </w:p>
        </w:tc>
      </w:tr>
      <w:tr w:rsidR="008078E0" w:rsidRPr="0080610F" w14:paraId="53E3654B" w14:textId="77777777" w:rsidTr="00AD13B8">
        <w:trPr>
          <w:trHeight w:val="423"/>
        </w:trPr>
        <w:tc>
          <w:tcPr>
            <w:tcW w:w="4106" w:type="dxa"/>
          </w:tcPr>
          <w:p w14:paraId="26B8F6DF" w14:textId="72C39FFF" w:rsidR="008078E0" w:rsidRPr="0080610F" w:rsidRDefault="008078E0" w:rsidP="005B293A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Relevant Faculty/Institute:</w:t>
            </w:r>
          </w:p>
        </w:tc>
        <w:sdt>
          <w:sdtPr>
            <w:rPr>
              <w:rFonts w:ascii="Arial" w:hAnsi="Arial" w:cs="Arial"/>
              <w:sz w:val="24"/>
              <w:szCs w:val="28"/>
            </w:rPr>
            <w:alias w:val="Faculty"/>
            <w:tag w:val="Faculty"/>
            <w:id w:val="1121572663"/>
            <w:placeholder>
              <w:docPart w:val="0904B235E3B94F6A895D5893827C2D69"/>
            </w:placeholder>
            <w:dropDownList>
              <w:listItem w:displayText="Select from dropdown list" w:value="Select from dropdown list"/>
              <w:listItem w:displayText="Faculty of Arts and Social Sciences" w:value="Faculty of Arts and Social Sciences"/>
              <w:listItem w:displayText="Faculty of Design, Architecture and Building" w:value="Faculty of Design, Architecture and Building"/>
              <w:listItem w:displayText="Faculty of Engineering and IT" w:value="Faculty of Engineering and IT"/>
              <w:listItem w:displayText="Faculty of Health" w:value="Faculty of Health"/>
              <w:listItem w:displayText="Faculty of Law" w:value="Faculty of Law"/>
              <w:listItem w:displayText="Faculty of Science" w:value="Faculty of Science"/>
              <w:listItem w:displayText="TD School" w:value="TD School"/>
              <w:listItem w:displayText="UTS Business School" w:value="UTS Business School"/>
              <w:listItem w:displayText="Connected Intelligence Centre" w:value="Connected Intelligence Centre"/>
              <w:listItem w:displayText="Institute for Public Policy and Governance" w:value="Institute for Public Policy and Governance"/>
              <w:listItem w:displayText="Institute for Sustainable Futures" w:value="Institute for Sustainable Futures"/>
              <w:listItem w:displayText="Jumbunna Institute for Indigenous Education and Research" w:value="Jumbunna Institute for Indigenous Education and Research"/>
            </w:dropDownList>
          </w:sdtPr>
          <w:sdtEndPr/>
          <w:sdtContent>
            <w:tc>
              <w:tcPr>
                <w:tcW w:w="9842" w:type="dxa"/>
              </w:tcPr>
              <w:p w14:paraId="20E387F4" w14:textId="272B93B5" w:rsidR="008078E0" w:rsidRPr="0080610F" w:rsidRDefault="00731BD3" w:rsidP="005B293A">
                <w:pPr>
                  <w:rPr>
                    <w:rFonts w:ascii="Arial" w:hAnsi="Arial" w:cs="Arial"/>
                    <w:sz w:val="24"/>
                    <w:szCs w:val="28"/>
                  </w:rPr>
                </w:pPr>
                <w:r w:rsidRPr="0080610F">
                  <w:rPr>
                    <w:rFonts w:ascii="Arial" w:hAnsi="Arial" w:cs="Arial"/>
                    <w:sz w:val="24"/>
                    <w:szCs w:val="28"/>
                  </w:rPr>
                  <w:t>Select from dropdown list</w:t>
                </w:r>
              </w:p>
            </w:tc>
          </w:sdtContent>
        </w:sdt>
      </w:tr>
      <w:tr w:rsidR="005B293A" w:rsidRPr="0080610F" w14:paraId="20E40F8C" w14:textId="77777777" w:rsidTr="00B93177">
        <w:trPr>
          <w:trHeight w:val="515"/>
        </w:trPr>
        <w:tc>
          <w:tcPr>
            <w:tcW w:w="4106" w:type="dxa"/>
          </w:tcPr>
          <w:p w14:paraId="1EFD4343" w14:textId="670D78B2" w:rsidR="005B293A" w:rsidRPr="0080610F" w:rsidRDefault="005B293A" w:rsidP="008A2A62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Award of PhD Date</w:t>
            </w:r>
            <w:r w:rsidR="001930E2" w:rsidRPr="0080610F">
              <w:rPr>
                <w:rFonts w:ascii="Arial" w:hAnsi="Arial" w:cs="Arial"/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750A22C0" w14:textId="77777777" w:rsidR="005B293A" w:rsidRPr="0080610F" w:rsidRDefault="00AC7618" w:rsidP="00AC7618">
            <w:pPr>
              <w:tabs>
                <w:tab w:val="left" w:pos="3586"/>
              </w:tabs>
              <w:rPr>
                <w:rFonts w:ascii="Arial" w:hAnsi="Arial" w:cs="Arial"/>
                <w:sz w:val="24"/>
                <w:szCs w:val="28"/>
              </w:rPr>
            </w:pPr>
            <w:r w:rsidRPr="0080610F">
              <w:rPr>
                <w:rFonts w:ascii="Arial" w:hAnsi="Arial" w:cs="Arial"/>
                <w:sz w:val="24"/>
                <w:szCs w:val="28"/>
              </w:rPr>
              <w:tab/>
            </w:r>
          </w:p>
        </w:tc>
      </w:tr>
      <w:tr w:rsidR="00DB51D3" w:rsidRPr="0080610F" w14:paraId="1A150E28" w14:textId="77777777" w:rsidTr="00B93177">
        <w:trPr>
          <w:trHeight w:val="515"/>
        </w:trPr>
        <w:tc>
          <w:tcPr>
            <w:tcW w:w="4106" w:type="dxa"/>
          </w:tcPr>
          <w:p w14:paraId="560AD723" w14:textId="7EE0D8C2" w:rsidR="00DB51D3" w:rsidRPr="0080610F" w:rsidRDefault="00DB51D3" w:rsidP="008A2A62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80610F">
              <w:rPr>
                <w:rFonts w:ascii="Arial" w:hAnsi="Arial" w:cs="Arial"/>
                <w:b/>
                <w:sz w:val="24"/>
                <w:szCs w:val="28"/>
              </w:rPr>
              <w:t>Submission EOI closing date</w:t>
            </w:r>
          </w:p>
        </w:tc>
        <w:tc>
          <w:tcPr>
            <w:tcW w:w="9842" w:type="dxa"/>
          </w:tcPr>
          <w:p w14:paraId="78EC3E0A" w14:textId="0B9F02AE" w:rsidR="00DB51D3" w:rsidRPr="0080610F" w:rsidRDefault="00DB51D3" w:rsidP="00AC7618">
            <w:pPr>
              <w:tabs>
                <w:tab w:val="left" w:pos="3586"/>
              </w:tabs>
              <w:rPr>
                <w:rFonts w:ascii="Arial" w:hAnsi="Arial" w:cs="Arial"/>
                <w:sz w:val="24"/>
                <w:szCs w:val="28"/>
              </w:rPr>
            </w:pPr>
            <w:r w:rsidRPr="0080610F">
              <w:rPr>
                <w:rFonts w:ascii="Arial" w:hAnsi="Arial" w:cs="Arial"/>
                <w:sz w:val="24"/>
                <w:szCs w:val="28"/>
              </w:rPr>
              <w:t>5 June 202</w:t>
            </w:r>
            <w:r w:rsidR="00287515" w:rsidRPr="0080610F">
              <w:rPr>
                <w:rFonts w:ascii="Arial" w:hAnsi="Arial" w:cs="Arial"/>
                <w:sz w:val="24"/>
                <w:szCs w:val="28"/>
              </w:rPr>
              <w:t>4</w:t>
            </w:r>
          </w:p>
        </w:tc>
      </w:tr>
    </w:tbl>
    <w:p w14:paraId="14617D63" w14:textId="77777777" w:rsidR="00B164E1" w:rsidRPr="0080610F" w:rsidRDefault="00B164E1">
      <w:pPr>
        <w:rPr>
          <w:rFonts w:ascii="Arial" w:hAnsi="Arial" w:cs="Arial"/>
          <w:b/>
          <w:u w:val="single"/>
        </w:rPr>
      </w:pPr>
      <w:r w:rsidRPr="0080610F">
        <w:rPr>
          <w:rFonts w:ascii="Arial" w:hAnsi="Arial" w:cs="Arial"/>
          <w:b/>
          <w:u w:val="single"/>
        </w:rPr>
        <w:br w:type="page"/>
      </w:r>
    </w:p>
    <w:p w14:paraId="7B140552" w14:textId="49892988" w:rsidR="00FD2F02" w:rsidRPr="0080610F" w:rsidRDefault="009039AC" w:rsidP="005B293A">
      <w:pPr>
        <w:rPr>
          <w:rFonts w:ascii="Arial" w:hAnsi="Arial" w:cs="Arial"/>
          <w:b/>
          <w:sz w:val="24"/>
          <w:szCs w:val="24"/>
          <w:u w:val="single"/>
        </w:rPr>
      </w:pPr>
      <w:r w:rsidRPr="0080610F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Details of career interruptions </w:t>
      </w:r>
    </w:p>
    <w:p w14:paraId="2AF004E8" w14:textId="77777777" w:rsidR="00AE7A9B" w:rsidRPr="0080610F" w:rsidRDefault="00FD2F02" w:rsidP="00AE7A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Select ‘Reason for career interruption’ from the drop-down menu on each row</w:t>
      </w:r>
    </w:p>
    <w:p w14:paraId="4A1D0A22" w14:textId="2B4244BD" w:rsidR="009039AC" w:rsidRPr="0080610F" w:rsidRDefault="00AE7A9B" w:rsidP="00AE7A9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A</w:t>
      </w:r>
      <w:r w:rsidR="009039AC" w:rsidRPr="0080610F">
        <w:rPr>
          <w:rFonts w:ascii="Arial" w:hAnsi="Arial" w:cs="Arial"/>
        </w:rPr>
        <w:t>dd/</w:t>
      </w:r>
      <w:r w:rsidRPr="0080610F">
        <w:rPr>
          <w:rFonts w:ascii="Arial" w:hAnsi="Arial" w:cs="Arial"/>
        </w:rPr>
        <w:t>D</w:t>
      </w:r>
      <w:r w:rsidR="009039AC" w:rsidRPr="0080610F">
        <w:rPr>
          <w:rFonts w:ascii="Arial" w:hAnsi="Arial" w:cs="Arial"/>
        </w:rPr>
        <w:t xml:space="preserve">elete </w:t>
      </w:r>
      <w:r w:rsidRPr="0080610F">
        <w:rPr>
          <w:rFonts w:ascii="Arial" w:hAnsi="Arial" w:cs="Arial"/>
        </w:rPr>
        <w:t xml:space="preserve">row(s) </w:t>
      </w:r>
      <w:r w:rsidR="009039AC" w:rsidRPr="0080610F">
        <w:rPr>
          <w:rFonts w:ascii="Arial" w:hAnsi="Arial" w:cs="Arial"/>
        </w:rPr>
        <w:t xml:space="preserve">as necessary. </w:t>
      </w:r>
    </w:p>
    <w:p w14:paraId="3CBCA87C" w14:textId="663D848C" w:rsidR="000C2735" w:rsidRPr="0080610F" w:rsidRDefault="000C2735" w:rsidP="000C273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NOTE: career disruptions cannot overlap</w:t>
      </w:r>
      <w:r w:rsidR="00EA11A0" w:rsidRPr="0080610F">
        <w:rPr>
          <w:rFonts w:ascii="Arial" w:hAnsi="Arial" w:cs="Arial"/>
        </w:rPr>
        <w:t xml:space="preserve"> with another.</w:t>
      </w:r>
      <w:r w:rsidRPr="0080610F">
        <w:rPr>
          <w:rFonts w:ascii="Arial" w:hAnsi="Arial" w:cs="Arial"/>
        </w:rPr>
        <w:t xml:space="preserve"> </w:t>
      </w:r>
    </w:p>
    <w:p w14:paraId="2D6A35FF" w14:textId="33254E6B" w:rsidR="00EA11A0" w:rsidRPr="0080610F" w:rsidRDefault="00EA11A0" w:rsidP="000C273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0610F">
        <w:rPr>
          <w:rFonts w:ascii="Arial" w:hAnsi="Arial" w:cs="Arial"/>
        </w:rPr>
        <w:t>Please see Appendix 1 for eligible career disruption documenta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79"/>
        <w:gridCol w:w="1390"/>
        <w:gridCol w:w="1390"/>
        <w:gridCol w:w="1157"/>
        <w:gridCol w:w="4969"/>
        <w:gridCol w:w="1512"/>
        <w:gridCol w:w="1451"/>
      </w:tblGrid>
      <w:tr w:rsidR="00287515" w:rsidRPr="0080610F" w14:paraId="245ED704" w14:textId="77777777" w:rsidTr="000C2735">
        <w:tc>
          <w:tcPr>
            <w:tcW w:w="821" w:type="pct"/>
          </w:tcPr>
          <w:p w14:paraId="5DC610FB" w14:textId="0CC0618C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 xml:space="preserve">Reason for career interruption  </w:t>
            </w:r>
            <w:r w:rsidRPr="0080610F">
              <w:rPr>
                <w:rFonts w:ascii="Arial" w:hAnsi="Arial" w:cs="Arial"/>
                <w:b/>
              </w:rPr>
              <w:br/>
            </w:r>
            <w:r w:rsidRPr="0080610F">
              <w:rPr>
                <w:rFonts w:ascii="Arial" w:hAnsi="Arial" w:cs="Arial"/>
                <w:sz w:val="20"/>
              </w:rPr>
              <w:t>(select from drop-down menu)</w:t>
            </w:r>
          </w:p>
        </w:tc>
        <w:tc>
          <w:tcPr>
            <w:tcW w:w="482" w:type="pct"/>
            <w:shd w:val="pct5" w:color="auto" w:fill="auto"/>
          </w:tcPr>
          <w:p w14:paraId="12865963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Start date (dd/mm/yy)</w:t>
            </w:r>
          </w:p>
        </w:tc>
        <w:tc>
          <w:tcPr>
            <w:tcW w:w="482" w:type="pct"/>
            <w:shd w:val="pct5" w:color="auto" w:fill="auto"/>
          </w:tcPr>
          <w:p w14:paraId="471FDA2B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End date</w:t>
            </w:r>
          </w:p>
          <w:p w14:paraId="2C018E19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dd/mm/yy)</w:t>
            </w:r>
          </w:p>
        </w:tc>
        <w:tc>
          <w:tcPr>
            <w:tcW w:w="377" w:type="pct"/>
            <w:shd w:val="pct5" w:color="auto" w:fill="auto"/>
          </w:tcPr>
          <w:p w14:paraId="52B50CD4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duration (months)</w:t>
            </w:r>
          </w:p>
        </w:tc>
        <w:tc>
          <w:tcPr>
            <w:tcW w:w="1857" w:type="pct"/>
          </w:tcPr>
          <w:p w14:paraId="06BA0041" w14:textId="1C8D3160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Explanation:</w:t>
            </w:r>
            <w:r w:rsidRPr="0080610F">
              <w:rPr>
                <w:rFonts w:ascii="Arial" w:hAnsi="Arial" w:cs="Arial"/>
                <w:b/>
              </w:rPr>
              <w:br/>
              <w:t xml:space="preserve">- </w:t>
            </w:r>
            <w:r w:rsidRPr="0080610F">
              <w:rPr>
                <w:rFonts w:ascii="Arial" w:hAnsi="Arial" w:cs="Arial"/>
              </w:rPr>
              <w:t xml:space="preserve">why is the disruption </w:t>
            </w:r>
            <w:r w:rsidRPr="0080610F">
              <w:rPr>
                <w:rFonts w:ascii="Arial" w:hAnsi="Arial" w:cs="Arial"/>
                <w:b/>
                <w:bCs/>
              </w:rPr>
              <w:t>significant</w:t>
            </w:r>
            <w:r w:rsidR="007B0B45" w:rsidRPr="0080610F">
              <w:rPr>
                <w:rFonts w:ascii="Arial" w:hAnsi="Arial" w:cs="Arial"/>
              </w:rPr>
              <w:t>, ie significant impact on your car</w:t>
            </w:r>
            <w:r w:rsidR="00292017" w:rsidRPr="0080610F">
              <w:rPr>
                <w:rFonts w:ascii="Arial" w:hAnsi="Arial" w:cs="Arial"/>
              </w:rPr>
              <w:t>e</w:t>
            </w:r>
            <w:r w:rsidR="007B0B45" w:rsidRPr="0080610F">
              <w:rPr>
                <w:rFonts w:ascii="Arial" w:hAnsi="Arial" w:cs="Arial"/>
              </w:rPr>
              <w:t>er</w:t>
            </w:r>
            <w:r w:rsidRPr="0080610F">
              <w:rPr>
                <w:rFonts w:ascii="Arial" w:hAnsi="Arial" w:cs="Arial"/>
              </w:rPr>
              <w:br/>
              <w:t>- impact on the overall research career</w:t>
            </w:r>
          </w:p>
        </w:tc>
        <w:tc>
          <w:tcPr>
            <w:tcW w:w="500" w:type="pct"/>
            <w:shd w:val="pct5" w:color="auto" w:fill="auto"/>
          </w:tcPr>
          <w:p w14:paraId="28A86BEC" w14:textId="77777777" w:rsidR="00287515" w:rsidRPr="0080610F" w:rsidRDefault="00287515" w:rsidP="00666C8A">
            <w:pPr>
              <w:tabs>
                <w:tab w:val="left" w:pos="1500"/>
              </w:tabs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 xml:space="preserve">FTE amount disrupted by interruption. </w:t>
            </w:r>
          </w:p>
          <w:p w14:paraId="6040F9F3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e.g. 3 days/wk = 0.6FTE disruption)</w:t>
            </w:r>
          </w:p>
        </w:tc>
        <w:tc>
          <w:tcPr>
            <w:tcW w:w="481" w:type="pct"/>
            <w:shd w:val="pct5" w:color="auto" w:fill="auto"/>
          </w:tcPr>
          <w:p w14:paraId="37C1C87A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time interruption</w:t>
            </w:r>
          </w:p>
          <w:p w14:paraId="2034CB10" w14:textId="77777777" w:rsidR="00287515" w:rsidRPr="0080610F" w:rsidRDefault="00287515" w:rsidP="00666C8A">
            <w:pPr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(Equals FTE of disruption * Total duration of disruption)</w:t>
            </w:r>
          </w:p>
        </w:tc>
      </w:tr>
      <w:tr w:rsidR="00287515" w:rsidRPr="0080610F" w14:paraId="5DBDF879" w14:textId="77777777" w:rsidTr="000C2735">
        <w:sdt>
          <w:sdtPr>
            <w:rPr>
              <w:rFonts w:ascii="Arial" w:hAnsi="Arial" w:cs="Arial"/>
            </w:rPr>
            <w:id w:val="89124594"/>
            <w15:repeatingSection/>
          </w:sdtPr>
          <w:sdtEndPr/>
          <w:sdtContent>
            <w:tc>
              <w:tcPr>
                <w:tcW w:w="821" w:type="pct"/>
              </w:tcPr>
              <w:sdt>
                <w:sdtPr>
                  <w:rPr>
                    <w:rFonts w:ascii="Arial" w:hAnsi="Arial" w:cs="Arial"/>
                  </w:rPr>
                  <w:id w:val="2067132540"/>
                  <w:placeholder>
                    <w:docPart w:val="9E69B4313A6B47A6BE2B82E03F2153D4"/>
                  </w:placeholder>
                  <w15:repeatingSectionItem/>
                </w:sdtPr>
                <w:sdtEndPr/>
                <w:sdtContent>
                  <w:p w14:paraId="656B82C0" w14:textId="77777777" w:rsidR="00287515" w:rsidRPr="0080610F" w:rsidRDefault="00663D03" w:rsidP="00666C8A">
                    <w:pPr>
                      <w:tabs>
                        <w:tab w:val="right" w:pos="3271"/>
                      </w:tabs>
                      <w:spacing w:before="40" w:after="40"/>
                      <w:rPr>
                        <w:rFonts w:ascii="Arial" w:hAnsi="Arial" w:cs="Arial"/>
                      </w:rPr>
                    </w:pPr>
                    <w:sdt>
                      <w:sdtPr>
                        <w:rPr>
                          <w:rFonts w:ascii="Arial" w:hAnsi="Arial" w:cs="Arial"/>
                        </w:rPr>
                        <w:alias w:val="Reason for career interruption"/>
                        <w:tag w:val="Reason for career interruption"/>
                        <w:id w:val="1418826587"/>
                        <w:placeholder>
                          <w:docPart w:val="7692AAF31C2445FDA38DD929BCB98442"/>
                        </w:placeholder>
                        <w:dropDownList>
                          <w:listItem w:displayText="Select from dropdown list" w:value="Select from dropdown list"/>
                          <w:listItem w:displayText="International relocation" w:value="International relocation"/>
                          <w:listItem w:displayText="Caring responsibilities" w:value="Caring responsibilities"/>
                          <w:listItem w:displayText="Disaster management and recovery" w:value="Disaster management and recovery"/>
                          <w:listItem w:displayText="Limited or no access to facilities and resources—such as through workplace interruptions" w:value="Limited or no access to facilities and resources—such as through workplace interruptions"/>
                          <w:listItem w:displayText="Medical conditions" w:value="Medical conditions"/>
                          <w:listItem w:displayText="Non-research positions, not concurrent with research employment" w:value="Non-research positions, not concurrent with research employment"/>
                          <w:listItem w:displayText="Parental leave" w:value="Parental leave"/>
                          <w:listItem w:displayText="Unemployment" w:value="Unemployment"/>
                          <w:listItem w:displayText="Primary carer of a dependent child" w:value="Primary carer of a dependent child"/>
                        </w:dropDownList>
                      </w:sdtPr>
                      <w:sdtEndPr/>
                      <w:sdtContent>
                        <w:r w:rsidR="00287515" w:rsidRPr="0080610F">
                          <w:rPr>
                            <w:rFonts w:ascii="Arial" w:hAnsi="Arial" w:cs="Arial"/>
                          </w:rPr>
                          <w:t>Select from dropdown list</w:t>
                        </w:r>
                      </w:sdtContent>
                    </w:sdt>
                  </w:p>
                </w:sdtContent>
              </w:sdt>
            </w:tc>
          </w:sdtContent>
        </w:sdt>
        <w:tc>
          <w:tcPr>
            <w:tcW w:w="482" w:type="pct"/>
            <w:shd w:val="pct5" w:color="auto" w:fill="auto"/>
          </w:tcPr>
          <w:p w14:paraId="6883F8D5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29EDF19A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285A5BD7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2D82181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72E384D8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1D6C45C9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382C56B0" w14:textId="77777777" w:rsidTr="000C2735">
        <w:tc>
          <w:tcPr>
            <w:tcW w:w="821" w:type="pct"/>
          </w:tcPr>
          <w:p w14:paraId="5BF22C99" w14:textId="77777777" w:rsidR="00287515" w:rsidRPr="0080610F" w:rsidRDefault="00663D03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-943305110"/>
                <w:placeholder>
                  <w:docPart w:val="8F0F9D672C6F4B628DD6AAA4BF4A5D44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  <w:r w:rsidR="00287515" w:rsidRPr="0080610F">
              <w:rPr>
                <w:rFonts w:ascii="Arial" w:hAnsi="Arial" w:cs="Arial"/>
              </w:rPr>
              <w:tab/>
            </w:r>
          </w:p>
        </w:tc>
        <w:tc>
          <w:tcPr>
            <w:tcW w:w="482" w:type="pct"/>
            <w:shd w:val="pct5" w:color="auto" w:fill="auto"/>
          </w:tcPr>
          <w:p w14:paraId="74A5BFF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15C29DDC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662EB1B3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28640362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1FE29AE6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35D2A4B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4422A1BB" w14:textId="77777777" w:rsidTr="000C2735">
        <w:tc>
          <w:tcPr>
            <w:tcW w:w="821" w:type="pct"/>
          </w:tcPr>
          <w:p w14:paraId="180676CE" w14:textId="77777777" w:rsidR="00287515" w:rsidRPr="0080610F" w:rsidRDefault="00663D03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-1468725980"/>
                <w:placeholder>
                  <w:docPart w:val="AC393485616B484BB364096434E30EFD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4B0880A5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203C228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3E05F7D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0602395F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1E5F9674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41BA8AC" w14:textId="77777777" w:rsidR="00287515" w:rsidRPr="0080610F" w:rsidRDefault="00287515" w:rsidP="00666C8A">
            <w:pPr>
              <w:spacing w:before="40" w:after="40"/>
              <w:jc w:val="center"/>
              <w:rPr>
                <w:rFonts w:ascii="Arial" w:hAnsi="Arial" w:cs="Arial"/>
              </w:rPr>
            </w:pPr>
          </w:p>
        </w:tc>
      </w:tr>
      <w:tr w:rsidR="00287515" w:rsidRPr="0080610F" w14:paraId="0034AD11" w14:textId="77777777" w:rsidTr="000C2735">
        <w:tc>
          <w:tcPr>
            <w:tcW w:w="821" w:type="pct"/>
          </w:tcPr>
          <w:p w14:paraId="7FA35534" w14:textId="77777777" w:rsidR="00287515" w:rsidRPr="0080610F" w:rsidRDefault="00663D03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197904484"/>
                <w:placeholder>
                  <w:docPart w:val="38BABE4FC7CC4DD1A9B1E6CD8E4ED284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380896A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shd w:val="pct5" w:color="auto" w:fill="auto"/>
          </w:tcPr>
          <w:p w14:paraId="3C88CB74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shd w:val="pct5" w:color="auto" w:fill="auto"/>
          </w:tcPr>
          <w:p w14:paraId="66F1F6D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</w:tcPr>
          <w:p w14:paraId="6B9827F7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shd w:val="pct5" w:color="auto" w:fill="auto"/>
          </w:tcPr>
          <w:p w14:paraId="47422AF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1" w:type="pct"/>
            <w:shd w:val="pct5" w:color="auto" w:fill="auto"/>
          </w:tcPr>
          <w:p w14:paraId="5076FF80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="00287515" w:rsidRPr="0080610F" w14:paraId="1705C187" w14:textId="77777777" w:rsidTr="000C2735">
        <w:trPr>
          <w:trHeight w:val="58"/>
        </w:trPr>
        <w:tc>
          <w:tcPr>
            <w:tcW w:w="821" w:type="pct"/>
            <w:tcBorders>
              <w:bottom w:val="single" w:sz="4" w:space="0" w:color="auto"/>
            </w:tcBorders>
          </w:tcPr>
          <w:p w14:paraId="7FE0174D" w14:textId="77777777" w:rsidR="00287515" w:rsidRPr="0080610F" w:rsidRDefault="00663D03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Reason for career interruption"/>
                <w:tag w:val="Reason for career interruption"/>
                <w:id w:val="950131363"/>
                <w:placeholder>
                  <w:docPart w:val="2566ACE8AC6C44E29FA08930FEE76E1A"/>
                </w:placeholder>
                <w:dropDownList>
                  <w:listItem w:displayText="Select from dropdown list" w:value="Select from dropdown list"/>
                  <w:listItem w:displayText="International relocation" w:value="International relocation"/>
                  <w:listItem w:displayText="Caring responsibilities" w:value="Caring responsibilities"/>
                  <w:listItem w:displayText="Disaster management and recovery" w:value="Disaster management and recovery"/>
                  <w:listItem w:displayText="Limited or no access to facilities and resources—such as through workplace interruptions" w:value="Limited or no access to facilities and resources—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a dependent child" w:value="Primary carer of a dependent child"/>
                </w:dropDownList>
              </w:sdtPr>
              <w:sdtEndPr/>
              <w:sdtContent>
                <w:r w:rsidR="00287515" w:rsidRPr="0080610F">
                  <w:rPr>
                    <w:rFonts w:ascii="Arial" w:hAnsi="Arial" w:cs="Arial"/>
                  </w:rPr>
                  <w:t>Select from dropdown list</w:t>
                </w:r>
              </w:sdtContent>
            </w:sdt>
          </w:p>
        </w:tc>
        <w:tc>
          <w:tcPr>
            <w:tcW w:w="482" w:type="pct"/>
            <w:tcBorders>
              <w:bottom w:val="single" w:sz="4" w:space="0" w:color="auto"/>
            </w:tcBorders>
            <w:shd w:val="pct5" w:color="auto" w:fill="auto"/>
          </w:tcPr>
          <w:p w14:paraId="52EAD2AB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bottom w:val="single" w:sz="4" w:space="0" w:color="auto"/>
            </w:tcBorders>
            <w:shd w:val="pct5" w:color="auto" w:fill="auto"/>
          </w:tcPr>
          <w:p w14:paraId="15A0CF5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377" w:type="pct"/>
            <w:tcBorders>
              <w:bottom w:val="single" w:sz="4" w:space="0" w:color="auto"/>
            </w:tcBorders>
            <w:shd w:val="pct5" w:color="auto" w:fill="auto"/>
          </w:tcPr>
          <w:p w14:paraId="553F7261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  <w:tcBorders>
              <w:bottom w:val="single" w:sz="4" w:space="0" w:color="auto"/>
            </w:tcBorders>
          </w:tcPr>
          <w:p w14:paraId="7E13E66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  <w:shd w:val="pct5" w:color="auto" w:fill="auto"/>
          </w:tcPr>
          <w:p w14:paraId="5C7ADE3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pct5" w:color="auto" w:fill="auto"/>
          </w:tcPr>
          <w:p w14:paraId="70AC249E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="00287515" w:rsidRPr="0080610F" w14:paraId="15E7B10B" w14:textId="77777777" w:rsidTr="000C2735">
        <w:tc>
          <w:tcPr>
            <w:tcW w:w="8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E02BDD" w14:textId="77777777" w:rsidR="00287515" w:rsidRPr="0080610F" w:rsidRDefault="00287515" w:rsidP="00666C8A">
            <w:pPr>
              <w:tabs>
                <w:tab w:val="right" w:pos="3271"/>
              </w:tabs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FF8AD6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527E0D81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TOTAL (months):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48D8FEEE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85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B8CDF9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74F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  <w:b/>
              </w:rPr>
              <w:t>TOTAL (months):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380FA" w14:textId="77777777" w:rsidR="00287515" w:rsidRPr="0080610F" w:rsidRDefault="00287515" w:rsidP="00666C8A">
            <w:pPr>
              <w:spacing w:before="40" w:after="40"/>
              <w:rPr>
                <w:rFonts w:ascii="Arial" w:hAnsi="Arial" w:cs="Arial"/>
              </w:rPr>
            </w:pPr>
          </w:p>
        </w:tc>
      </w:tr>
    </w:tbl>
    <w:p w14:paraId="736E1A10" w14:textId="6E28682E" w:rsidR="005B293A" w:rsidRPr="0080610F" w:rsidRDefault="00B164E1" w:rsidP="005B293A">
      <w:pPr>
        <w:rPr>
          <w:rFonts w:ascii="Arial" w:hAnsi="Arial" w:cs="Arial"/>
        </w:rPr>
      </w:pPr>
      <w:r w:rsidRPr="0080610F">
        <w:rPr>
          <w:rFonts w:ascii="Arial" w:hAnsi="Arial" w:cs="Arial"/>
        </w:rPr>
        <w:br w:type="page"/>
      </w:r>
      <w:r w:rsidR="005B293A" w:rsidRPr="0080610F">
        <w:rPr>
          <w:rFonts w:ascii="Arial" w:hAnsi="Arial" w:cs="Arial"/>
          <w:b/>
          <w:sz w:val="28"/>
          <w:szCs w:val="28"/>
        </w:rPr>
        <w:lastRenderedPageBreak/>
        <w:t>DECLARATION</w:t>
      </w:r>
      <w:r w:rsidR="00731BD3" w:rsidRPr="0080610F">
        <w:rPr>
          <w:rFonts w:ascii="Arial" w:hAnsi="Arial" w:cs="Arial"/>
          <w:b/>
          <w:sz w:val="28"/>
          <w:szCs w:val="28"/>
        </w:rPr>
        <w:t xml:space="preserve"> by </w:t>
      </w:r>
      <w:r w:rsidR="001E473F" w:rsidRPr="0080610F">
        <w:rPr>
          <w:rFonts w:ascii="Arial" w:hAnsi="Arial" w:cs="Arial"/>
          <w:b/>
          <w:sz w:val="28"/>
          <w:szCs w:val="28"/>
        </w:rPr>
        <w:t>CANDIDATE</w:t>
      </w:r>
    </w:p>
    <w:p w14:paraId="37CE82FE" w14:textId="3E646E21" w:rsidR="00731BD3" w:rsidRPr="0080610F" w:rsidRDefault="005B293A" w:rsidP="005B293A">
      <w:pPr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I confirm I have read the </w:t>
      </w:r>
      <w:r w:rsidR="00731BD3" w:rsidRPr="0080610F">
        <w:rPr>
          <w:rFonts w:ascii="Arial" w:hAnsi="Arial" w:cs="Arial"/>
          <w:i/>
        </w:rPr>
        <w:t>Chancellor’s Research Fellowship</w:t>
      </w:r>
      <w:r w:rsidR="007F2632" w:rsidRPr="0080610F">
        <w:rPr>
          <w:rFonts w:ascii="Arial" w:hAnsi="Arial" w:cs="Arial"/>
          <w:i/>
        </w:rPr>
        <w:t>/Chancellor’s Indigenous Research Fellowship</w:t>
      </w:r>
      <w:r w:rsidR="00731BD3" w:rsidRPr="0080610F">
        <w:rPr>
          <w:rFonts w:ascii="Arial" w:hAnsi="Arial" w:cs="Arial"/>
          <w:i/>
        </w:rPr>
        <w:t xml:space="preserve"> 20</w:t>
      </w:r>
      <w:r w:rsidR="00DB51D3" w:rsidRPr="0080610F">
        <w:rPr>
          <w:rFonts w:ascii="Arial" w:hAnsi="Arial" w:cs="Arial"/>
          <w:i/>
        </w:rPr>
        <w:t>2</w:t>
      </w:r>
      <w:r w:rsidR="000C2735" w:rsidRPr="0080610F">
        <w:rPr>
          <w:rFonts w:ascii="Arial" w:hAnsi="Arial" w:cs="Arial"/>
          <w:i/>
        </w:rPr>
        <w:t>5</w:t>
      </w:r>
      <w:r w:rsidR="00731BD3" w:rsidRPr="0080610F">
        <w:rPr>
          <w:rFonts w:ascii="Arial" w:hAnsi="Arial" w:cs="Arial"/>
          <w:i/>
        </w:rPr>
        <w:t xml:space="preserve"> Scheme Guidelines and Information for Candidates</w:t>
      </w:r>
      <w:r w:rsidR="00731BD3" w:rsidRPr="0080610F">
        <w:rPr>
          <w:rFonts w:ascii="Arial" w:hAnsi="Arial" w:cs="Arial"/>
        </w:rPr>
        <w:t>, including the eligibility requirements. I certify that the Award of PhD Date and claimed career interruption(s) are complete and a</w:t>
      </w:r>
      <w:r w:rsidR="007F2632" w:rsidRPr="0080610F">
        <w:rPr>
          <w:rFonts w:ascii="Arial" w:hAnsi="Arial" w:cs="Arial"/>
        </w:rPr>
        <w:t>ccurate in dates and nature</w:t>
      </w:r>
      <w:r w:rsidR="00731BD3" w:rsidRPr="0080610F">
        <w:rPr>
          <w:rFonts w:ascii="Arial" w:hAnsi="Arial" w:cs="Arial"/>
        </w:rPr>
        <w:t>, to the best of my knowledge and intent. I further confirm that upon request I am able and willing to provide supporting documentation to substantiate my claim.</w:t>
      </w:r>
    </w:p>
    <w:p w14:paraId="2BBBAAD4" w14:textId="5536EA48" w:rsidR="008C1033" w:rsidRPr="0080610F" w:rsidRDefault="008C1033" w:rsidP="005B293A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4"/>
        <w:gridCol w:w="6974"/>
      </w:tblGrid>
      <w:tr w:rsidR="005B293A" w:rsidRPr="0080610F" w14:paraId="310B6113" w14:textId="77777777" w:rsidTr="00EC5C23">
        <w:tc>
          <w:tcPr>
            <w:tcW w:w="6974" w:type="dxa"/>
          </w:tcPr>
          <w:p w14:paraId="0CFDDB53" w14:textId="77777777" w:rsidR="005B293A" w:rsidRPr="0080610F" w:rsidRDefault="005B293A" w:rsidP="005B293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________</w:t>
            </w:r>
          </w:p>
        </w:tc>
        <w:tc>
          <w:tcPr>
            <w:tcW w:w="6974" w:type="dxa"/>
          </w:tcPr>
          <w:p w14:paraId="01D3AFC9" w14:textId="77777777" w:rsidR="005B293A" w:rsidRPr="0080610F" w:rsidRDefault="005B293A" w:rsidP="005B293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</w:t>
            </w:r>
          </w:p>
        </w:tc>
      </w:tr>
      <w:tr w:rsidR="005B293A" w:rsidRPr="0080610F" w14:paraId="0F3A6B6B" w14:textId="77777777" w:rsidTr="00EC5C23">
        <w:tc>
          <w:tcPr>
            <w:tcW w:w="6974" w:type="dxa"/>
          </w:tcPr>
          <w:p w14:paraId="1C97F272" w14:textId="78B944E4" w:rsidR="005B293A" w:rsidRPr="0080610F" w:rsidRDefault="00731BD3" w:rsidP="005B293A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Signature (</w:t>
            </w:r>
            <w:r w:rsidR="005B293A" w:rsidRPr="0080610F">
              <w:rPr>
                <w:rFonts w:ascii="Arial" w:hAnsi="Arial" w:cs="Arial"/>
                <w:b/>
              </w:rPr>
              <w:t>Candidate)</w:t>
            </w:r>
          </w:p>
        </w:tc>
        <w:tc>
          <w:tcPr>
            <w:tcW w:w="6974" w:type="dxa"/>
          </w:tcPr>
          <w:p w14:paraId="0C3CB00C" w14:textId="77777777" w:rsidR="005B293A" w:rsidRPr="0080610F" w:rsidRDefault="005B293A" w:rsidP="005B293A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Date</w:t>
            </w:r>
          </w:p>
        </w:tc>
      </w:tr>
      <w:tr w:rsidR="00FD2F02" w:rsidRPr="0080610F" w14:paraId="3C7C1ED1" w14:textId="77777777" w:rsidTr="00EC5C23">
        <w:tc>
          <w:tcPr>
            <w:tcW w:w="6974" w:type="dxa"/>
          </w:tcPr>
          <w:p w14:paraId="4F379E0B" w14:textId="77777777" w:rsidR="00FD2F02" w:rsidRPr="0080610F" w:rsidRDefault="00FD2F02" w:rsidP="00EC5C2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974" w:type="dxa"/>
          </w:tcPr>
          <w:p w14:paraId="23B6F25A" w14:textId="77777777" w:rsidR="00FD2F02" w:rsidRPr="0080610F" w:rsidRDefault="00FD2F02" w:rsidP="00EC5C2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C14C6C3" w14:textId="67120F35" w:rsidR="005B13D8" w:rsidRPr="0080610F" w:rsidRDefault="005B13D8" w:rsidP="00731BD3">
      <w:pPr>
        <w:rPr>
          <w:rFonts w:ascii="Arial" w:hAnsi="Arial" w:cs="Arial"/>
        </w:rPr>
      </w:pPr>
    </w:p>
    <w:p w14:paraId="603FFD06" w14:textId="61307C76" w:rsidR="00803747" w:rsidRPr="0080610F" w:rsidRDefault="00803747" w:rsidP="00803747">
      <w:pPr>
        <w:rPr>
          <w:rFonts w:ascii="Arial" w:hAnsi="Arial" w:cs="Arial"/>
          <w:b/>
          <w:sz w:val="28"/>
          <w:szCs w:val="28"/>
        </w:rPr>
      </w:pPr>
      <w:r w:rsidRPr="0080610F">
        <w:rPr>
          <w:rFonts w:ascii="Arial" w:hAnsi="Arial" w:cs="Arial"/>
          <w:b/>
          <w:sz w:val="28"/>
          <w:szCs w:val="28"/>
        </w:rPr>
        <w:t xml:space="preserve">DECLARATION by </w:t>
      </w:r>
      <w:r w:rsidRPr="0080610F">
        <w:rPr>
          <w:rFonts w:ascii="Arial" w:hAnsi="Arial" w:cs="Arial"/>
          <w:b/>
          <w:caps/>
          <w:sz w:val="28"/>
          <w:szCs w:val="28"/>
        </w:rPr>
        <w:t>Associate Dean (Research) (</w:t>
      </w:r>
      <w:r w:rsidRPr="0080610F">
        <w:rPr>
          <w:rFonts w:ascii="Arial" w:hAnsi="Arial" w:cs="Arial"/>
          <w:b/>
          <w:sz w:val="28"/>
          <w:szCs w:val="28"/>
        </w:rPr>
        <w:t>or equivalent)</w:t>
      </w:r>
    </w:p>
    <w:p w14:paraId="11DAC38C" w14:textId="45F0150E" w:rsidR="00803747" w:rsidRPr="0080610F" w:rsidRDefault="00803747" w:rsidP="00803747">
      <w:pPr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I confirm I have read the </w:t>
      </w:r>
      <w:r w:rsidRPr="0080610F">
        <w:rPr>
          <w:rFonts w:ascii="Arial" w:hAnsi="Arial" w:cs="Arial"/>
          <w:i/>
        </w:rPr>
        <w:t>Chancellor’s Research Fellowship</w:t>
      </w:r>
      <w:r w:rsidR="007F2632" w:rsidRPr="0080610F">
        <w:rPr>
          <w:rFonts w:ascii="Arial" w:hAnsi="Arial" w:cs="Arial"/>
          <w:i/>
        </w:rPr>
        <w:t>/Chancellor’s Indigenous Research Fellowship</w:t>
      </w:r>
      <w:r w:rsidRPr="0080610F">
        <w:rPr>
          <w:rFonts w:ascii="Arial" w:hAnsi="Arial" w:cs="Arial"/>
          <w:i/>
        </w:rPr>
        <w:t xml:space="preserve"> 202</w:t>
      </w:r>
      <w:r w:rsidR="000C2735" w:rsidRPr="0080610F">
        <w:rPr>
          <w:rFonts w:ascii="Arial" w:hAnsi="Arial" w:cs="Arial"/>
          <w:i/>
        </w:rPr>
        <w:t>5</w:t>
      </w:r>
      <w:r w:rsidRPr="0080610F">
        <w:rPr>
          <w:rFonts w:ascii="Arial" w:hAnsi="Arial" w:cs="Arial"/>
          <w:i/>
        </w:rPr>
        <w:t xml:space="preserve"> Scheme Guidelines and Information for Candidates</w:t>
      </w:r>
      <w:r w:rsidRPr="0080610F">
        <w:rPr>
          <w:rFonts w:ascii="Arial" w:hAnsi="Arial" w:cs="Arial"/>
        </w:rPr>
        <w:t xml:space="preserve">, including the eligibility requirements. I am satisfied </w:t>
      </w:r>
      <w:r w:rsidR="00A46F8D" w:rsidRPr="0080610F">
        <w:rPr>
          <w:rFonts w:ascii="Arial" w:hAnsi="Arial" w:cs="Arial"/>
        </w:rPr>
        <w:t>with the information provided by the Candidate</w:t>
      </w:r>
      <w:r w:rsidRPr="0080610F">
        <w:rPr>
          <w:rFonts w:ascii="Arial" w:hAnsi="Arial" w:cs="Arial"/>
        </w:rPr>
        <w:t xml:space="preserve">.  </w:t>
      </w:r>
    </w:p>
    <w:p w14:paraId="108C88B6" w14:textId="77777777" w:rsidR="00803747" w:rsidRPr="0080610F" w:rsidRDefault="00803747" w:rsidP="00803747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4"/>
        <w:gridCol w:w="6974"/>
      </w:tblGrid>
      <w:tr w:rsidR="00803747" w:rsidRPr="0080610F" w14:paraId="73631F8D" w14:textId="77777777" w:rsidTr="004460BB">
        <w:tc>
          <w:tcPr>
            <w:tcW w:w="6974" w:type="dxa"/>
          </w:tcPr>
          <w:p w14:paraId="7A656017" w14:textId="77777777" w:rsidR="00803747" w:rsidRPr="0080610F" w:rsidRDefault="00803747" w:rsidP="004460BB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________</w:t>
            </w:r>
          </w:p>
        </w:tc>
        <w:tc>
          <w:tcPr>
            <w:tcW w:w="6974" w:type="dxa"/>
          </w:tcPr>
          <w:p w14:paraId="1E24587B" w14:textId="77777777" w:rsidR="00803747" w:rsidRPr="0080610F" w:rsidRDefault="00803747" w:rsidP="004460BB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_______________________</w:t>
            </w:r>
          </w:p>
        </w:tc>
      </w:tr>
      <w:tr w:rsidR="00803747" w:rsidRPr="0080610F" w14:paraId="6CD414BD" w14:textId="77777777" w:rsidTr="004460BB">
        <w:tc>
          <w:tcPr>
            <w:tcW w:w="6974" w:type="dxa"/>
          </w:tcPr>
          <w:p w14:paraId="3CBE5F41" w14:textId="615444A6" w:rsidR="00803747" w:rsidRPr="0080610F" w:rsidRDefault="00803747" w:rsidP="004460BB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 xml:space="preserve">Signature </w:t>
            </w:r>
            <w:r w:rsidR="001B5B1F" w:rsidRPr="0080610F">
              <w:rPr>
                <w:rFonts w:ascii="Arial" w:hAnsi="Arial" w:cs="Arial"/>
                <w:b/>
              </w:rPr>
              <w:t>(</w:t>
            </w:r>
            <w:r w:rsidRPr="0080610F">
              <w:rPr>
                <w:rFonts w:ascii="Arial" w:hAnsi="Arial" w:cs="Arial"/>
                <w:b/>
              </w:rPr>
              <w:t>Associate Dean (Research) (or equivalent)</w:t>
            </w:r>
          </w:p>
        </w:tc>
        <w:tc>
          <w:tcPr>
            <w:tcW w:w="6974" w:type="dxa"/>
          </w:tcPr>
          <w:p w14:paraId="6E592457" w14:textId="77777777" w:rsidR="00803747" w:rsidRPr="0080610F" w:rsidRDefault="00803747" w:rsidP="004460BB">
            <w:pPr>
              <w:jc w:val="center"/>
              <w:rPr>
                <w:rFonts w:ascii="Arial" w:hAnsi="Arial" w:cs="Arial"/>
                <w:b/>
              </w:rPr>
            </w:pPr>
            <w:r w:rsidRPr="0080610F">
              <w:rPr>
                <w:rFonts w:ascii="Arial" w:hAnsi="Arial" w:cs="Arial"/>
                <w:b/>
              </w:rPr>
              <w:t>Date</w:t>
            </w:r>
          </w:p>
        </w:tc>
      </w:tr>
    </w:tbl>
    <w:p w14:paraId="3ADE5925" w14:textId="77777777" w:rsidR="00803747" w:rsidRPr="0080610F" w:rsidRDefault="00803747" w:rsidP="00731BD3">
      <w:pPr>
        <w:rPr>
          <w:rFonts w:ascii="Arial" w:hAnsi="Arial" w:cs="Arial"/>
        </w:rPr>
      </w:pPr>
    </w:p>
    <w:p w14:paraId="3D9DCAB0" w14:textId="77777777" w:rsidR="001C07D6" w:rsidRPr="0080610F" w:rsidRDefault="001C07D6" w:rsidP="00731BD3">
      <w:pPr>
        <w:rPr>
          <w:rFonts w:ascii="Arial" w:hAnsi="Arial" w:cs="Arial"/>
        </w:rPr>
      </w:pPr>
    </w:p>
    <w:p w14:paraId="5F421A56" w14:textId="77777777" w:rsidR="001C07D6" w:rsidRPr="0080610F" w:rsidRDefault="001C07D6" w:rsidP="00731BD3">
      <w:pPr>
        <w:rPr>
          <w:rFonts w:ascii="Arial" w:hAnsi="Arial" w:cs="Arial"/>
        </w:rPr>
      </w:pPr>
    </w:p>
    <w:p w14:paraId="4433E2EE" w14:textId="77777777" w:rsidR="001C07D6" w:rsidRPr="0080610F" w:rsidRDefault="001C07D6" w:rsidP="00731BD3">
      <w:pPr>
        <w:rPr>
          <w:rFonts w:ascii="Arial" w:hAnsi="Arial" w:cs="Arial"/>
        </w:rPr>
      </w:pPr>
    </w:p>
    <w:p w14:paraId="27206A92" w14:textId="77777777" w:rsidR="001C07D6" w:rsidRPr="0080610F" w:rsidRDefault="001C07D6" w:rsidP="00731BD3">
      <w:pPr>
        <w:rPr>
          <w:rFonts w:ascii="Arial" w:hAnsi="Arial" w:cs="Arial"/>
        </w:rPr>
      </w:pPr>
    </w:p>
    <w:p w14:paraId="7BAB59F2" w14:textId="77777777" w:rsidR="0080610F" w:rsidRDefault="0080610F" w:rsidP="001C07D6">
      <w:pPr>
        <w:rPr>
          <w:rFonts w:ascii="Arial" w:hAnsi="Arial" w:cs="Arial"/>
          <w:b/>
          <w:bCs/>
        </w:rPr>
      </w:pPr>
    </w:p>
    <w:p w14:paraId="4577431C" w14:textId="79137CE5" w:rsidR="001C07D6" w:rsidRPr="0080610F" w:rsidRDefault="001C07D6" w:rsidP="001C07D6">
      <w:pPr>
        <w:rPr>
          <w:rFonts w:ascii="Arial" w:hAnsi="Arial" w:cs="Arial"/>
          <w:b/>
          <w:bCs/>
          <w:sz w:val="36"/>
          <w:szCs w:val="36"/>
        </w:rPr>
      </w:pPr>
      <w:r w:rsidRPr="0080610F">
        <w:rPr>
          <w:rFonts w:ascii="Arial" w:hAnsi="Arial" w:cs="Arial"/>
          <w:b/>
          <w:bCs/>
          <w:sz w:val="36"/>
          <w:szCs w:val="36"/>
        </w:rPr>
        <w:lastRenderedPageBreak/>
        <w:t>Appendix</w:t>
      </w:r>
      <w:r w:rsidR="00EA11A0" w:rsidRPr="0080610F">
        <w:rPr>
          <w:rFonts w:ascii="Arial" w:hAnsi="Arial" w:cs="Arial"/>
          <w:b/>
          <w:bCs/>
          <w:sz w:val="36"/>
          <w:szCs w:val="36"/>
        </w:rPr>
        <w:t xml:space="preserve"> 1</w:t>
      </w:r>
      <w:r w:rsidRPr="0080610F"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0B565108" w14:textId="77777777" w:rsidR="001C07D6" w:rsidRPr="0080610F" w:rsidRDefault="001C07D6" w:rsidP="001C07D6">
      <w:pPr>
        <w:spacing w:after="0" w:line="240" w:lineRule="auto"/>
        <w:ind w:left="45"/>
        <w:rPr>
          <w:rFonts w:ascii="Arial" w:hAnsi="Arial" w:cs="Arial"/>
        </w:rPr>
      </w:pPr>
      <w:r w:rsidRPr="0080610F">
        <w:rPr>
          <w:rFonts w:ascii="Arial" w:hAnsi="Arial" w:cs="Arial"/>
        </w:rPr>
        <w:t xml:space="preserve">Please ensure you have read and understood the </w:t>
      </w:r>
      <w:hyperlink r:id="rId10" w:history="1">
        <w:r w:rsidRPr="0080610F">
          <w:rPr>
            <w:rFonts w:ascii="Arial" w:hAnsi="Arial" w:cs="Arial"/>
          </w:rPr>
          <w:t>ARC Eligibility and Career Interruptions Statement</w:t>
        </w:r>
      </w:hyperlink>
      <w:r w:rsidRPr="0080610F">
        <w:rPr>
          <w:rFonts w:ascii="Arial" w:hAnsi="Arial" w:cs="Arial"/>
        </w:rPr>
        <w:t>. The following significant, and not overlapping, career interruptions can be claimed:</w:t>
      </w:r>
    </w:p>
    <w:p w14:paraId="096F5ACE" w14:textId="77777777" w:rsidR="001C07D6" w:rsidRPr="0080610F" w:rsidRDefault="001C07D6" w:rsidP="001C07D6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3887" w:type="dxa"/>
        <w:tblLook w:val="04A0" w:firstRow="1" w:lastRow="0" w:firstColumn="1" w:lastColumn="0" w:noHBand="0" w:noVBand="1"/>
      </w:tblPr>
      <w:tblGrid>
        <w:gridCol w:w="2405"/>
        <w:gridCol w:w="2268"/>
        <w:gridCol w:w="9214"/>
      </w:tblGrid>
      <w:tr w:rsidR="001C07D6" w:rsidRPr="0080610F" w14:paraId="7C37193C" w14:textId="77777777" w:rsidTr="00666C8A">
        <w:trPr>
          <w:tblHeader/>
        </w:trPr>
        <w:tc>
          <w:tcPr>
            <w:tcW w:w="2405" w:type="dxa"/>
          </w:tcPr>
          <w:p w14:paraId="0FFB3B79" w14:textId="77777777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r w:rsidRPr="0080610F">
              <w:rPr>
                <w:rFonts w:ascii="Arial" w:hAnsi="Arial" w:cs="Arial"/>
                <w:b/>
                <w:bCs/>
              </w:rPr>
              <w:t>Eligible career interruptions</w:t>
            </w:r>
          </w:p>
        </w:tc>
        <w:tc>
          <w:tcPr>
            <w:tcW w:w="2268" w:type="dxa"/>
            <w:vAlign w:val="center"/>
          </w:tcPr>
          <w:p w14:paraId="342551FF" w14:textId="77777777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r w:rsidRPr="0080610F">
              <w:rPr>
                <w:rFonts w:ascii="Arial" w:hAnsi="Arial" w:cs="Arial"/>
                <w:b/>
                <w:bCs/>
              </w:rPr>
              <w:t>Period of time that can be claimed</w:t>
            </w:r>
          </w:p>
        </w:tc>
        <w:tc>
          <w:tcPr>
            <w:tcW w:w="9214" w:type="dxa"/>
          </w:tcPr>
          <w:p w14:paraId="16C77097" w14:textId="7816A09E" w:rsidR="001C07D6" w:rsidRPr="0080610F" w:rsidRDefault="001C07D6" w:rsidP="00666C8A">
            <w:pPr>
              <w:rPr>
                <w:rFonts w:ascii="Arial" w:hAnsi="Arial" w:cs="Arial"/>
                <w:b/>
                <w:bCs/>
              </w:rPr>
            </w:pPr>
            <w:r w:rsidRPr="0080610F">
              <w:rPr>
                <w:rFonts w:ascii="Arial" w:hAnsi="Arial" w:cs="Arial"/>
                <w:b/>
                <w:bCs/>
              </w:rPr>
              <w:t>Examples of evidence required (</w:t>
            </w:r>
            <w:r w:rsidRPr="0080610F">
              <w:rPr>
                <w:rFonts w:ascii="Arial" w:hAnsi="Arial" w:cs="Arial"/>
              </w:rPr>
              <w:t>not an exhaustive list</w:t>
            </w:r>
            <w:r w:rsidRPr="0080610F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1C07D6" w:rsidRPr="0080610F" w14:paraId="62C58755" w14:textId="77777777" w:rsidTr="00666C8A">
        <w:tc>
          <w:tcPr>
            <w:tcW w:w="2405" w:type="dxa"/>
          </w:tcPr>
          <w:p w14:paraId="68CFFE77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bookmarkStart w:id="0" w:name="_Hlk82607095"/>
            <w:r w:rsidRPr="0080610F">
              <w:rPr>
                <w:rFonts w:ascii="Arial" w:hAnsi="Arial" w:cs="Arial"/>
              </w:rPr>
              <w:t>Disruption due to international relocation</w:t>
            </w:r>
          </w:p>
        </w:tc>
        <w:tc>
          <w:tcPr>
            <w:tcW w:w="2268" w:type="dxa"/>
          </w:tcPr>
          <w:p w14:paraId="0E621C2F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A period of time commensurate with the interruption per international relocation.</w:t>
            </w:r>
          </w:p>
        </w:tc>
        <w:tc>
          <w:tcPr>
            <w:tcW w:w="9214" w:type="dxa"/>
          </w:tcPr>
          <w:p w14:paraId="64E001B3" w14:textId="77777777" w:rsidR="001C07D6" w:rsidRPr="0080610F" w:rsidRDefault="001C07D6" w:rsidP="001C07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HR records showing employment at both institutions e.g. Copy of employment contracts:</w:t>
            </w:r>
          </w:p>
          <w:p w14:paraId="00AE2CF0" w14:textId="77777777" w:rsidR="001C07D6" w:rsidRPr="0080610F" w:rsidRDefault="001C07D6" w:rsidP="001C07D6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from the previous location and</w:t>
            </w:r>
          </w:p>
          <w:p w14:paraId="34FE9ECC" w14:textId="77777777" w:rsidR="001C07D6" w:rsidRPr="0080610F" w:rsidRDefault="001C07D6" w:rsidP="001C07D6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a copy of your employment contract for the new location </w:t>
            </w:r>
          </w:p>
          <w:p w14:paraId="271EC703" w14:textId="77777777" w:rsidR="001C07D6" w:rsidRPr="0080610F" w:rsidRDefault="001C07D6" w:rsidP="001C07D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OR evidence of flights/work VISA in conjunction with an employment contract at the new institution</w:t>
            </w:r>
          </w:p>
        </w:tc>
      </w:tr>
      <w:tr w:rsidR="001C07D6" w:rsidRPr="0080610F" w14:paraId="55BFBF41" w14:textId="77777777" w:rsidTr="00666C8A">
        <w:tc>
          <w:tcPr>
            <w:tcW w:w="2405" w:type="dxa"/>
          </w:tcPr>
          <w:p w14:paraId="4EE5A3C7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Caring responsibilities</w:t>
            </w:r>
          </w:p>
          <w:p w14:paraId="5AC8EDFF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Disability</w:t>
            </w:r>
          </w:p>
          <w:p w14:paraId="695F2E45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Medical conditions</w:t>
            </w:r>
          </w:p>
        </w:tc>
        <w:tc>
          <w:tcPr>
            <w:tcW w:w="2268" w:type="dxa"/>
            <w:vMerge w:val="restart"/>
            <w:vAlign w:val="center"/>
          </w:tcPr>
          <w:p w14:paraId="037EF6B8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A period of time commensurate with the interruption.</w:t>
            </w:r>
          </w:p>
          <w:p w14:paraId="38CBA8AB" w14:textId="77777777" w:rsidR="001C07D6" w:rsidRPr="0080610F" w:rsidRDefault="001C07D6" w:rsidP="00666C8A">
            <w:pPr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781267F5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HR records showing reduced FTE/interruption OR Email/letter from your manager confirming the period of interruption  </w:t>
            </w:r>
          </w:p>
          <w:p w14:paraId="752B18EA" w14:textId="2AC47F9E" w:rsidR="001C07D6" w:rsidRPr="0080610F" w:rsidRDefault="00DA7EAF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</w:t>
            </w:r>
            <w:r w:rsidR="001C07D6" w:rsidRPr="0080610F">
              <w:rPr>
                <w:rFonts w:ascii="Arial" w:hAnsi="Arial" w:cs="Arial"/>
              </w:rPr>
              <w:t>A statement from medical practitioner confirming amount of time taken off work during the claim period</w:t>
            </w:r>
          </w:p>
          <w:p w14:paraId="68AAB4D3" w14:textId="77E7F969" w:rsidR="00DA7EAF" w:rsidRPr="0080610F" w:rsidRDefault="00DA7EAF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statutory declaration signed  by the relevant parties - </w:t>
            </w:r>
            <w:hyperlink r:id="rId11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</w:p>
          <w:p w14:paraId="1167AD0A" w14:textId="77777777" w:rsidR="001C07D6" w:rsidRPr="0080610F" w:rsidRDefault="001C07D6" w:rsidP="00666C8A">
            <w:pPr>
              <w:rPr>
                <w:rFonts w:ascii="Arial" w:hAnsi="Arial" w:cs="Arial"/>
              </w:rPr>
            </w:pPr>
          </w:p>
          <w:p w14:paraId="51661EFD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NOTE in this category, interruptions for an ongoing disability/medical condition/care responsibility may be non-continuous but must total more than 30 days minimum.</w:t>
            </w:r>
          </w:p>
        </w:tc>
      </w:tr>
      <w:tr w:rsidR="001C07D6" w:rsidRPr="0080610F" w14:paraId="456B9759" w14:textId="77777777" w:rsidTr="00666C8A">
        <w:trPr>
          <w:trHeight w:val="605"/>
        </w:trPr>
        <w:tc>
          <w:tcPr>
            <w:tcW w:w="2405" w:type="dxa"/>
          </w:tcPr>
          <w:p w14:paraId="3818F74E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Disaster management and recovery</w:t>
            </w:r>
          </w:p>
        </w:tc>
        <w:tc>
          <w:tcPr>
            <w:tcW w:w="2268" w:type="dxa"/>
            <w:vMerge/>
            <w:vAlign w:val="center"/>
          </w:tcPr>
          <w:p w14:paraId="30D44B3F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5B57768B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A letter from your HOS/HOD explaining the situation and time disruption </w:t>
            </w:r>
          </w:p>
        </w:tc>
      </w:tr>
      <w:tr w:rsidR="001C07D6" w:rsidRPr="0080610F" w14:paraId="682B53BD" w14:textId="77777777" w:rsidTr="00666C8A">
        <w:trPr>
          <w:trHeight w:val="1673"/>
        </w:trPr>
        <w:tc>
          <w:tcPr>
            <w:tcW w:w="2405" w:type="dxa"/>
          </w:tcPr>
          <w:p w14:paraId="4B9A1DE7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Limited or no access to facilities and resources—such as through workplace interruptions</w:t>
            </w:r>
          </w:p>
        </w:tc>
        <w:tc>
          <w:tcPr>
            <w:tcW w:w="2268" w:type="dxa"/>
            <w:vMerge/>
            <w:vAlign w:val="center"/>
          </w:tcPr>
          <w:p w14:paraId="727A0852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4E9E3716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Confirmation email/letter from your HOS/HOD confirming the period of interruption</w:t>
            </w:r>
          </w:p>
          <w:p w14:paraId="26B4263A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where there was no access to research facilities a copy of an email from head researcher/lab director confirming the periods that the lab was closed </w:t>
            </w:r>
          </w:p>
        </w:tc>
      </w:tr>
      <w:tr w:rsidR="001C07D6" w:rsidRPr="0080610F" w14:paraId="40C13C58" w14:textId="77777777" w:rsidTr="00666C8A">
        <w:tc>
          <w:tcPr>
            <w:tcW w:w="2405" w:type="dxa"/>
          </w:tcPr>
          <w:p w14:paraId="61385D3D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lastRenderedPageBreak/>
              <w:t xml:space="preserve">Non-research positions, not concurrent with research employment </w:t>
            </w:r>
          </w:p>
        </w:tc>
        <w:tc>
          <w:tcPr>
            <w:tcW w:w="2268" w:type="dxa"/>
            <w:vMerge/>
            <w:vAlign w:val="center"/>
          </w:tcPr>
          <w:p w14:paraId="4A5DD65C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0CF5622A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Employment contracts or position descriptions clearly stating the role requirements and responsibilities</w:t>
            </w:r>
          </w:p>
          <w:p w14:paraId="3CC39776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a letter from HR stating the employment dates and role descriptions e.g. teaching only </w:t>
            </w:r>
          </w:p>
          <w:p w14:paraId="3696582B" w14:textId="77777777" w:rsidR="001C07D6" w:rsidRPr="0080610F" w:rsidRDefault="001C07D6" w:rsidP="001C07D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a letter/email from previous employer confirming role and time period </w:t>
            </w:r>
          </w:p>
        </w:tc>
      </w:tr>
      <w:tr w:rsidR="001C07D6" w:rsidRPr="0080610F" w14:paraId="6D1D3018" w14:textId="77777777" w:rsidTr="00666C8A">
        <w:trPr>
          <w:trHeight w:val="1256"/>
        </w:trPr>
        <w:tc>
          <w:tcPr>
            <w:tcW w:w="2405" w:type="dxa"/>
          </w:tcPr>
          <w:p w14:paraId="5034C3D3" w14:textId="77777777" w:rsidR="001C07D6" w:rsidRPr="0080610F" w:rsidRDefault="001C07D6" w:rsidP="00666C8A">
            <w:p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Unemployment</w:t>
            </w:r>
          </w:p>
        </w:tc>
        <w:tc>
          <w:tcPr>
            <w:tcW w:w="2268" w:type="dxa"/>
            <w:vMerge/>
            <w:vAlign w:val="center"/>
          </w:tcPr>
          <w:p w14:paraId="134956EA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7F97F9A3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Centrelink documentation </w:t>
            </w:r>
          </w:p>
          <w:p w14:paraId="0450EFFC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ATO statements showing no income </w:t>
            </w:r>
          </w:p>
          <w:p w14:paraId="30133D23" w14:textId="77777777" w:rsidR="001C07D6" w:rsidRPr="0080610F" w:rsidRDefault="001C07D6" w:rsidP="001C07D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evidence of one employment contract ending and another one commencing </w:t>
            </w:r>
          </w:p>
        </w:tc>
      </w:tr>
      <w:tr w:rsidR="001C07D6" w:rsidRPr="0080610F" w14:paraId="18535879" w14:textId="77777777" w:rsidTr="00666C8A">
        <w:trPr>
          <w:trHeight w:val="423"/>
        </w:trPr>
        <w:tc>
          <w:tcPr>
            <w:tcW w:w="2405" w:type="dxa"/>
          </w:tcPr>
          <w:p w14:paraId="13CAF465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Parental leave</w:t>
            </w:r>
          </w:p>
        </w:tc>
        <w:tc>
          <w:tcPr>
            <w:tcW w:w="2268" w:type="dxa"/>
            <w:vMerge w:val="restart"/>
            <w:vAlign w:val="center"/>
          </w:tcPr>
          <w:p w14:paraId="6C0E7AEA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Up to two-years, inclusive of parental leave, for each dependent child. </w:t>
            </w:r>
          </w:p>
          <w:p w14:paraId="028E5401" w14:textId="77777777" w:rsidR="001C07D6" w:rsidRPr="0080610F" w:rsidDel="00CB1FBF" w:rsidRDefault="001C07D6" w:rsidP="00666C8A">
            <w:pPr>
              <w:jc w:val="center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If required, an additional period commensurate with the interruption.</w:t>
            </w:r>
          </w:p>
        </w:tc>
        <w:tc>
          <w:tcPr>
            <w:tcW w:w="9214" w:type="dxa"/>
          </w:tcPr>
          <w:p w14:paraId="441D0051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>Birth certificate of child</w:t>
            </w:r>
          </w:p>
          <w:p w14:paraId="29395A8B" w14:textId="00B8706D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statutory declaration signed  by the relevant parties - </w:t>
            </w:r>
            <w:hyperlink r:id="rId12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  <w:r w:rsidRPr="0080610F">
              <w:rPr>
                <w:rFonts w:ascii="Arial" w:hAnsi="Arial" w:cs="Arial"/>
              </w:rPr>
              <w:t xml:space="preserve"> </w:t>
            </w:r>
          </w:p>
        </w:tc>
      </w:tr>
      <w:tr w:rsidR="001C07D6" w:rsidRPr="0080610F" w14:paraId="015B0923" w14:textId="77777777" w:rsidTr="00666C8A">
        <w:trPr>
          <w:trHeight w:val="1558"/>
        </w:trPr>
        <w:tc>
          <w:tcPr>
            <w:tcW w:w="2405" w:type="dxa"/>
          </w:tcPr>
          <w:p w14:paraId="5075D97F" w14:textId="77777777" w:rsidR="001C07D6" w:rsidRPr="0080610F" w:rsidRDefault="001C07D6" w:rsidP="001C07D6">
            <w:pPr>
              <w:pStyle w:val="ListParagraph"/>
              <w:numPr>
                <w:ilvl w:val="0"/>
                <w:numId w:val="8"/>
              </w:numPr>
              <w:ind w:left="357" w:hanging="357"/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Being the primary carer of a dependent child </w:t>
            </w:r>
          </w:p>
        </w:tc>
        <w:tc>
          <w:tcPr>
            <w:tcW w:w="2268" w:type="dxa"/>
            <w:vMerge/>
            <w:vAlign w:val="center"/>
          </w:tcPr>
          <w:p w14:paraId="5425B82C" w14:textId="77777777" w:rsidR="001C07D6" w:rsidRPr="0080610F" w:rsidRDefault="001C07D6" w:rsidP="00666C8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14" w:type="dxa"/>
          </w:tcPr>
          <w:p w14:paraId="4617646C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Birth certificate of child </w:t>
            </w:r>
          </w:p>
          <w:p w14:paraId="0A74676B" w14:textId="77777777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HR records showing reduced FTE/interruption/unemployment </w:t>
            </w:r>
          </w:p>
          <w:p w14:paraId="54F620F4" w14:textId="53B8578E" w:rsidR="001C07D6" w:rsidRPr="0080610F" w:rsidRDefault="001C07D6" w:rsidP="001C07D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80610F">
              <w:rPr>
                <w:rFonts w:ascii="Arial" w:hAnsi="Arial" w:cs="Arial"/>
              </w:rPr>
              <w:t xml:space="preserve">Or statutory declaration signed  by the relevant parties - </w:t>
            </w:r>
            <w:hyperlink r:id="rId13" w:history="1">
              <w:r w:rsidRPr="0080610F">
                <w:rPr>
                  <w:rStyle w:val="Hyperlink"/>
                  <w:rFonts w:ascii="Arial" w:hAnsi="Arial" w:cs="Arial"/>
                </w:rPr>
                <w:t>https://www.service.nsw.gov.au/transaction/nsw-statutory-declaration-forms</w:t>
              </w:r>
            </w:hyperlink>
          </w:p>
        </w:tc>
      </w:tr>
      <w:bookmarkEnd w:id="0"/>
    </w:tbl>
    <w:p w14:paraId="1C7A24B0" w14:textId="77777777" w:rsidR="001C07D6" w:rsidRPr="0080610F" w:rsidRDefault="001C07D6" w:rsidP="001C07D6">
      <w:pPr>
        <w:rPr>
          <w:rFonts w:ascii="Arial" w:hAnsi="Arial" w:cs="Arial"/>
        </w:rPr>
      </w:pPr>
    </w:p>
    <w:p w14:paraId="5AE605BE" w14:textId="77777777" w:rsidR="001C07D6" w:rsidRPr="0080610F" w:rsidRDefault="001C07D6" w:rsidP="00731BD3">
      <w:pPr>
        <w:rPr>
          <w:rFonts w:ascii="Arial" w:hAnsi="Arial" w:cs="Arial"/>
        </w:rPr>
      </w:pPr>
    </w:p>
    <w:p w14:paraId="27C29AE0" w14:textId="77777777" w:rsidR="006B4B5D" w:rsidRPr="0080610F" w:rsidRDefault="006B4B5D" w:rsidP="00731BD3">
      <w:pPr>
        <w:rPr>
          <w:rFonts w:ascii="Arial" w:hAnsi="Arial" w:cs="Arial"/>
        </w:rPr>
      </w:pPr>
    </w:p>
    <w:p w14:paraId="26D569BA" w14:textId="77777777" w:rsidR="006B4B5D" w:rsidRPr="0080610F" w:rsidRDefault="006B4B5D" w:rsidP="00731BD3">
      <w:pPr>
        <w:rPr>
          <w:rFonts w:ascii="Arial" w:hAnsi="Arial" w:cs="Arial"/>
        </w:rPr>
      </w:pPr>
    </w:p>
    <w:p w14:paraId="62AF6AA6" w14:textId="77777777" w:rsidR="006B4B5D" w:rsidRPr="0080610F" w:rsidRDefault="006B4B5D" w:rsidP="00731BD3">
      <w:pPr>
        <w:rPr>
          <w:rFonts w:ascii="Arial" w:hAnsi="Arial" w:cs="Arial"/>
        </w:rPr>
      </w:pPr>
    </w:p>
    <w:p w14:paraId="2772C5AE" w14:textId="77777777" w:rsidR="006B4B5D" w:rsidRDefault="006B4B5D" w:rsidP="00731BD3">
      <w:pPr>
        <w:rPr>
          <w:rFonts w:ascii="Arial" w:hAnsi="Arial" w:cs="Arial"/>
        </w:rPr>
      </w:pPr>
    </w:p>
    <w:p w14:paraId="6C5F27E1" w14:textId="733D637E" w:rsidR="006B4B5D" w:rsidRPr="0080610F" w:rsidRDefault="006B4B5D" w:rsidP="00731BD3">
      <w:pPr>
        <w:rPr>
          <w:rFonts w:ascii="Arial" w:hAnsi="Arial" w:cs="Arial"/>
          <w:b/>
          <w:bCs/>
          <w:sz w:val="36"/>
          <w:szCs w:val="36"/>
        </w:rPr>
      </w:pPr>
      <w:r w:rsidRPr="0080610F">
        <w:rPr>
          <w:rFonts w:ascii="Arial" w:hAnsi="Arial" w:cs="Arial"/>
          <w:b/>
          <w:bCs/>
          <w:sz w:val="36"/>
          <w:szCs w:val="36"/>
        </w:rPr>
        <w:lastRenderedPageBreak/>
        <w:t>Appendix 2 – Faculty contacts</w:t>
      </w:r>
    </w:p>
    <w:p w14:paraId="3CA9BC78" w14:textId="77777777" w:rsidR="00EB3168" w:rsidRPr="0080610F" w:rsidRDefault="00EB3168" w:rsidP="00731BD3">
      <w:pPr>
        <w:rPr>
          <w:rFonts w:ascii="Arial" w:hAnsi="Arial" w:cs="Arial"/>
          <w:b/>
          <w:bCs/>
        </w:rPr>
      </w:pPr>
    </w:p>
    <w:tbl>
      <w:tblPr>
        <w:tblW w:w="0" w:type="auto"/>
        <w:tblInd w:w="567" w:type="dxa"/>
        <w:tblLayout w:type="fixed"/>
        <w:tblCellMar>
          <w:left w:w="113" w:type="dxa"/>
          <w:right w:w="0" w:type="dxa"/>
        </w:tblCellMar>
        <w:tblLook w:val="0420" w:firstRow="1" w:lastRow="0" w:firstColumn="0" w:lastColumn="0" w:noHBand="0" w:noVBand="1"/>
      </w:tblPr>
      <w:tblGrid>
        <w:gridCol w:w="3828"/>
        <w:gridCol w:w="2976"/>
        <w:gridCol w:w="2268"/>
        <w:gridCol w:w="3828"/>
      </w:tblGrid>
      <w:tr w:rsidR="00EB3168" w:rsidRPr="0080610F" w14:paraId="3579DE5C" w14:textId="77777777" w:rsidTr="00725476">
        <w:trPr>
          <w:gridAfter w:val="2"/>
          <w:wAfter w:w="6096" w:type="dxa"/>
          <w:trHeight w:hRule="exact" w:val="215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0EE87" w14:textId="77777777" w:rsidR="00EB3168" w:rsidRPr="0080610F" w:rsidRDefault="00EB3168" w:rsidP="00666C8A">
            <w:pPr>
              <w:pStyle w:val="UTSBodyBlack9pt"/>
              <w:spacing w:after="120"/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73EBBB35" w14:textId="77777777" w:rsidR="00EB3168" w:rsidRPr="0080610F" w:rsidRDefault="00EB3168" w:rsidP="00666C8A">
            <w:pPr>
              <w:pStyle w:val="UTSBodyBlack9pt"/>
              <w:spacing w:after="120"/>
            </w:pPr>
          </w:p>
        </w:tc>
      </w:tr>
      <w:tr w:rsidR="00EB3168" w:rsidRPr="0080610F" w14:paraId="4001132E" w14:textId="77777777" w:rsidTr="00725476">
        <w:trPr>
          <w:trHeight w:val="574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543DE0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Faculty/Institute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7DD674AA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Associate Dean (Research) or equivalent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2746AA1A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Faculty/Institute Contact</w:t>
            </w:r>
          </w:p>
        </w:tc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0F4BEB"/>
          </w:tcPr>
          <w:p w14:paraId="5CF86329" w14:textId="77777777" w:rsidR="00EB3168" w:rsidRPr="0080610F" w:rsidRDefault="00EB3168" w:rsidP="00666C8A">
            <w:pPr>
              <w:pStyle w:val="UTSBodyBlack9pt"/>
              <w:spacing w:after="0"/>
              <w:jc w:val="center"/>
              <w:rPr>
                <w:color w:val="FFFFFF" w:themeColor="background1"/>
                <w:sz w:val="20"/>
                <w:szCs w:val="30"/>
              </w:rPr>
            </w:pPr>
            <w:r w:rsidRPr="0080610F">
              <w:rPr>
                <w:color w:val="FFFFFF" w:themeColor="background1"/>
                <w:sz w:val="20"/>
                <w:szCs w:val="30"/>
              </w:rPr>
              <w:t>Contact Details</w:t>
            </w:r>
          </w:p>
        </w:tc>
      </w:tr>
      <w:tr w:rsidR="00EB3168" w:rsidRPr="0080610F" w14:paraId="397A3A49" w14:textId="77777777" w:rsidTr="00725476">
        <w:trPr>
          <w:trHeight w:val="574"/>
        </w:trPr>
        <w:tc>
          <w:tcPr>
            <w:tcW w:w="38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449AC26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UTS Business School</w:t>
            </w:r>
          </w:p>
        </w:tc>
        <w:tc>
          <w:tcPr>
            <w:tcW w:w="2976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95DD884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Kathy Walsh</w:t>
            </w:r>
          </w:p>
        </w:tc>
        <w:tc>
          <w:tcPr>
            <w:tcW w:w="2268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04807F6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Bronwyn Edds</w:t>
            </w:r>
          </w:p>
        </w:tc>
        <w:tc>
          <w:tcPr>
            <w:tcW w:w="3828" w:type="dxa"/>
            <w:tcBorders>
              <w:top w:val="nil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6663133" w14:textId="77777777" w:rsidR="00EB3168" w:rsidRPr="0080610F" w:rsidRDefault="00EB3168" w:rsidP="00666C8A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BusinessResearchOffice@uts.edu.au</w:t>
            </w:r>
          </w:p>
        </w:tc>
      </w:tr>
      <w:tr w:rsidR="00121CF6" w:rsidRPr="0080610F" w14:paraId="7FBD2C5B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11AC44F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Design, Architecture and Building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AE9D09C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Anna Cristina Pertierra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6F4B635" w14:textId="37DB5B52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Eva Garcia &amp; Catherine McGrath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44FED84F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Dab.researchsupport@uts.edu.au</w:t>
            </w:r>
          </w:p>
        </w:tc>
      </w:tr>
      <w:tr w:rsidR="00121CF6" w:rsidRPr="0080610F" w14:paraId="10B77932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75BA136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Arts and Social Sciences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31445BB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Noel Castree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67FB08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Claire Moore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0BA33F13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ss.fro@uts.edu.au</w:t>
            </w:r>
          </w:p>
        </w:tc>
      </w:tr>
      <w:tr w:rsidR="00121CF6" w:rsidRPr="0080610F" w14:paraId="6E3B8A8D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9B13CF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Engineering and IT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F7CCCB6" w14:textId="7939A76E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Michael Blumenstein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1C63B1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Lisa Merry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CD4793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eitresearch@uts.edu.au</w:t>
            </w:r>
          </w:p>
        </w:tc>
      </w:tr>
      <w:tr w:rsidR="00121CF6" w:rsidRPr="0080610F" w14:paraId="42EF78AC" w14:textId="77777777" w:rsidTr="00725476">
        <w:trPr>
          <w:trHeight w:val="629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D3F23F4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Law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A5334A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Dist Prof Shaunnagh Dorsett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5181C5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Nikki Lengkeek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6903696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Law.research@uts.edu.au</w:t>
            </w:r>
          </w:p>
        </w:tc>
      </w:tr>
      <w:tr w:rsidR="00121CF6" w:rsidRPr="0080610F" w14:paraId="735E81E6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7F539A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Health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5B2578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Angela Dawson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5D37F1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Karen Gomez</w:t>
            </w:r>
          </w:p>
          <w:p w14:paraId="4DBED0DF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r Eddy Dharmadji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C5FD441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Health.research.office@uts.edu.au</w:t>
            </w:r>
          </w:p>
        </w:tc>
      </w:tr>
      <w:tr w:rsidR="00121CF6" w:rsidRPr="0080610F" w14:paraId="56084080" w14:textId="77777777" w:rsidTr="00725476">
        <w:trPr>
          <w:trHeight w:val="42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BAA4EEB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Faculty of Scienc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FA2325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Alaina Ammit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C70EF9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Lauren Norton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03A46D7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Science.research@uts.edu.au</w:t>
            </w:r>
          </w:p>
        </w:tc>
      </w:tr>
      <w:tr w:rsidR="00121CF6" w:rsidRPr="0080610F" w14:paraId="15D78045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59F594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Transdisciplinary School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1D30A60D" w14:textId="1B55E8E9" w:rsidR="00121CF6" w:rsidRPr="0080610F" w:rsidRDefault="00120CC4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A/Prof Fanny Salignac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E5F0F7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Rachel Brooks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4FE16B2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Tdschool.ro@uts.edu.au</w:t>
            </w:r>
          </w:p>
        </w:tc>
      </w:tr>
      <w:tr w:rsidR="00121CF6" w:rsidRPr="0080610F" w14:paraId="44AC5869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760A226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lastRenderedPageBreak/>
              <w:t>Institute for Sustainable Futures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1393F6F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Damien Giurco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C433E9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rs Helena Loader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2AC43830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Helena.loader@uts.edu.au</w:t>
            </w:r>
          </w:p>
        </w:tc>
      </w:tr>
      <w:tr w:rsidR="00121CF6" w:rsidRPr="0080610F" w14:paraId="09321C4E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2C89F3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Jumbunna Institute for Indigenous Education and Research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0590F07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rof Jason De Santolo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4663696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Missi Mel Pesa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0048F02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elissa.Pesa@uts.edu.au</w:t>
            </w:r>
          </w:p>
        </w:tc>
      </w:tr>
      <w:tr w:rsidR="00121CF6" w:rsidRPr="0080610F" w14:paraId="281F3344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27493C8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Institute for Public Policy and Governanc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D5657C2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Carol Mills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4717E8C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r Parth Parikh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7110AF3A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Parth.parikh@uts.edu.au</w:t>
            </w:r>
          </w:p>
        </w:tc>
      </w:tr>
      <w:tr w:rsidR="00121CF6" w:rsidRPr="0080610F" w14:paraId="735B1DEA" w14:textId="77777777" w:rsidTr="00725476">
        <w:trPr>
          <w:trHeight w:val="574"/>
        </w:trPr>
        <w:tc>
          <w:tcPr>
            <w:tcW w:w="3828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FFE8075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Connected Intelligence Centre</w:t>
            </w:r>
          </w:p>
        </w:tc>
        <w:tc>
          <w:tcPr>
            <w:tcW w:w="29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192F0A7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Gabrielle Gardiner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D2722F1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Ms Gabrielle Gardiner</w:t>
            </w:r>
          </w:p>
        </w:tc>
        <w:tc>
          <w:tcPr>
            <w:tcW w:w="38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auto" w:fill="E8EEFD"/>
            <w:vAlign w:val="center"/>
          </w:tcPr>
          <w:p w14:paraId="51743D29" w14:textId="77777777" w:rsidR="00121CF6" w:rsidRPr="0080610F" w:rsidRDefault="00121CF6" w:rsidP="00121CF6">
            <w:pPr>
              <w:pStyle w:val="UTSTableBodyBlack8pt"/>
              <w:rPr>
                <w:sz w:val="20"/>
              </w:rPr>
            </w:pPr>
            <w:r w:rsidRPr="0080610F">
              <w:rPr>
                <w:sz w:val="20"/>
              </w:rPr>
              <w:t>Gabrielle.gardiner@uts.edu.au</w:t>
            </w:r>
          </w:p>
        </w:tc>
      </w:tr>
    </w:tbl>
    <w:p w14:paraId="3FCB5C4E" w14:textId="77777777" w:rsidR="00EB3168" w:rsidRPr="0080610F" w:rsidRDefault="00EB3168" w:rsidP="00731BD3">
      <w:pPr>
        <w:rPr>
          <w:rFonts w:ascii="Arial" w:hAnsi="Arial" w:cs="Arial"/>
          <w:b/>
          <w:bCs/>
        </w:rPr>
      </w:pPr>
    </w:p>
    <w:p w14:paraId="324F744A" w14:textId="77777777" w:rsidR="006B4B5D" w:rsidRPr="0080610F" w:rsidRDefault="006B4B5D" w:rsidP="00731BD3">
      <w:pPr>
        <w:rPr>
          <w:rFonts w:ascii="Arial" w:hAnsi="Arial" w:cs="Arial"/>
          <w:b/>
          <w:bCs/>
        </w:rPr>
      </w:pPr>
    </w:p>
    <w:sectPr w:rsidR="006B4B5D" w:rsidRPr="0080610F" w:rsidSect="00EC5C23">
      <w:headerReference w:type="default" r:id="rId14"/>
      <w:footerReference w:type="defaul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A21CB" w14:textId="77777777" w:rsidR="005B293A" w:rsidRDefault="005B293A" w:rsidP="005B293A">
      <w:pPr>
        <w:spacing w:after="0" w:line="240" w:lineRule="auto"/>
      </w:pPr>
      <w:r>
        <w:separator/>
      </w:r>
    </w:p>
  </w:endnote>
  <w:endnote w:type="continuationSeparator" w:id="0">
    <w:p w14:paraId="399E6983" w14:textId="77777777" w:rsidR="005B293A" w:rsidRDefault="005B293A" w:rsidP="005B2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2537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C7156" w14:textId="51C3341A" w:rsidR="00B164E1" w:rsidRDefault="00B16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26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54BACC" w14:textId="77777777" w:rsidR="00B164E1" w:rsidRDefault="00B16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B3C4E" w14:textId="77777777" w:rsidR="005B293A" w:rsidRDefault="005B293A" w:rsidP="005B293A">
      <w:pPr>
        <w:spacing w:after="0" w:line="240" w:lineRule="auto"/>
      </w:pPr>
      <w:r>
        <w:separator/>
      </w:r>
    </w:p>
  </w:footnote>
  <w:footnote w:type="continuationSeparator" w:id="0">
    <w:p w14:paraId="2212D747" w14:textId="77777777" w:rsidR="005B293A" w:rsidRDefault="005B293A" w:rsidP="005B2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FA7A0" w14:textId="4D394A05" w:rsidR="00B164E1" w:rsidRDefault="00B164E1" w:rsidP="00B164E1"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A34ACB8" wp14:editId="51D2FD70">
          <wp:simplePos x="8652294" y="914400"/>
          <wp:positionH relativeFrom="column">
            <wp:align>right</wp:align>
          </wp:positionH>
          <wp:positionV relativeFrom="paragraph">
            <wp:align>top</wp:align>
          </wp:positionV>
          <wp:extent cx="1123950" cy="476250"/>
          <wp:effectExtent l="0" t="0" r="0" b="0"/>
          <wp:wrapSquare wrapText="bothSides"/>
          <wp:docPr id="2" name="Picture 2" descr="UTS Logo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TS Logo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25E9538" w14:textId="5E337438" w:rsidR="00B164E1" w:rsidRPr="0080610F" w:rsidRDefault="00B164E1" w:rsidP="00B164E1">
    <w:pPr>
      <w:pBdr>
        <w:bottom w:val="single" w:sz="4" w:space="1" w:color="auto"/>
      </w:pBdr>
      <w:rPr>
        <w:rFonts w:ascii="Arial" w:hAnsi="Arial" w:cs="Arial"/>
        <w:b/>
        <w:sz w:val="32"/>
        <w:szCs w:val="28"/>
      </w:rPr>
    </w:pPr>
    <w:r w:rsidRPr="0080610F">
      <w:rPr>
        <w:rFonts w:ascii="Arial" w:hAnsi="Arial" w:cs="Arial"/>
        <w:b/>
        <w:sz w:val="32"/>
        <w:szCs w:val="28"/>
      </w:rPr>
      <w:t xml:space="preserve">Career Disruption Requests: </w:t>
    </w:r>
    <w:r w:rsidR="008078E0" w:rsidRPr="0080610F">
      <w:rPr>
        <w:rFonts w:ascii="Arial" w:hAnsi="Arial" w:cs="Arial"/>
        <w:b/>
        <w:sz w:val="32"/>
        <w:szCs w:val="28"/>
      </w:rPr>
      <w:t xml:space="preserve">UTS </w:t>
    </w:r>
    <w:r w:rsidR="00DB51D3" w:rsidRPr="0080610F">
      <w:rPr>
        <w:rFonts w:ascii="Arial" w:hAnsi="Arial" w:cs="Arial"/>
        <w:b/>
        <w:sz w:val="32"/>
        <w:szCs w:val="28"/>
      </w:rPr>
      <w:t>C</w:t>
    </w:r>
    <w:r w:rsidR="0070504F" w:rsidRPr="0080610F">
      <w:rPr>
        <w:rFonts w:ascii="Arial" w:hAnsi="Arial" w:cs="Arial"/>
        <w:b/>
        <w:sz w:val="32"/>
        <w:szCs w:val="28"/>
      </w:rPr>
      <w:t xml:space="preserve">hancellor’s </w:t>
    </w:r>
    <w:r w:rsidR="00DB51D3" w:rsidRPr="0080610F">
      <w:rPr>
        <w:rFonts w:ascii="Arial" w:hAnsi="Arial" w:cs="Arial"/>
        <w:b/>
        <w:sz w:val="32"/>
        <w:szCs w:val="28"/>
      </w:rPr>
      <w:t>R</w:t>
    </w:r>
    <w:r w:rsidR="0070504F" w:rsidRPr="0080610F">
      <w:rPr>
        <w:rFonts w:ascii="Arial" w:hAnsi="Arial" w:cs="Arial"/>
        <w:b/>
        <w:sz w:val="32"/>
        <w:szCs w:val="28"/>
      </w:rPr>
      <w:t xml:space="preserve">esearch </w:t>
    </w:r>
    <w:r w:rsidR="008078E0" w:rsidRPr="0080610F">
      <w:rPr>
        <w:rFonts w:ascii="Arial" w:hAnsi="Arial" w:cs="Arial"/>
        <w:b/>
        <w:sz w:val="32"/>
        <w:szCs w:val="28"/>
      </w:rPr>
      <w:t>F</w:t>
    </w:r>
    <w:r w:rsidR="0070504F" w:rsidRPr="0080610F">
      <w:rPr>
        <w:rFonts w:ascii="Arial" w:hAnsi="Arial" w:cs="Arial"/>
        <w:b/>
        <w:sz w:val="32"/>
        <w:szCs w:val="28"/>
      </w:rPr>
      <w:t xml:space="preserve">ellowships / Chancellor’s </w:t>
    </w:r>
    <w:r w:rsidR="008078E0" w:rsidRPr="0080610F">
      <w:rPr>
        <w:rFonts w:ascii="Arial" w:hAnsi="Arial" w:cs="Arial"/>
        <w:b/>
        <w:sz w:val="32"/>
        <w:szCs w:val="28"/>
      </w:rPr>
      <w:t>I</w:t>
    </w:r>
    <w:r w:rsidR="0070504F" w:rsidRPr="0080610F">
      <w:rPr>
        <w:rFonts w:ascii="Arial" w:hAnsi="Arial" w:cs="Arial"/>
        <w:b/>
        <w:sz w:val="32"/>
        <w:szCs w:val="28"/>
      </w:rPr>
      <w:t xml:space="preserve">ndigenous </w:t>
    </w:r>
    <w:r w:rsidR="008078E0" w:rsidRPr="0080610F">
      <w:rPr>
        <w:rFonts w:ascii="Arial" w:hAnsi="Arial" w:cs="Arial"/>
        <w:b/>
        <w:sz w:val="32"/>
        <w:szCs w:val="28"/>
      </w:rPr>
      <w:t>R</w:t>
    </w:r>
    <w:r w:rsidR="0070504F" w:rsidRPr="0080610F">
      <w:rPr>
        <w:rFonts w:ascii="Arial" w:hAnsi="Arial" w:cs="Arial"/>
        <w:b/>
        <w:sz w:val="32"/>
        <w:szCs w:val="28"/>
      </w:rPr>
      <w:t xml:space="preserve">esearch </w:t>
    </w:r>
    <w:r w:rsidR="008078E0" w:rsidRPr="0080610F">
      <w:rPr>
        <w:rFonts w:ascii="Arial" w:hAnsi="Arial" w:cs="Arial"/>
        <w:b/>
        <w:sz w:val="32"/>
        <w:szCs w:val="28"/>
      </w:rPr>
      <w:t>F</w:t>
    </w:r>
    <w:r w:rsidR="0070504F" w:rsidRPr="0080610F">
      <w:rPr>
        <w:rFonts w:ascii="Arial" w:hAnsi="Arial" w:cs="Arial"/>
        <w:b/>
        <w:sz w:val="32"/>
        <w:szCs w:val="28"/>
      </w:rPr>
      <w:t>ellowshi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5F5D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223D32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BD4B8C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863AD6"/>
    <w:multiLevelType w:val="hybridMultilevel"/>
    <w:tmpl w:val="D366AB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C54B8"/>
    <w:multiLevelType w:val="hybridMultilevel"/>
    <w:tmpl w:val="D3C84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F2674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1C7446"/>
    <w:multiLevelType w:val="hybridMultilevel"/>
    <w:tmpl w:val="FFFFFFFF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E4F6CE1"/>
    <w:multiLevelType w:val="hybridMultilevel"/>
    <w:tmpl w:val="83A6D7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9744496">
    <w:abstractNumId w:val="4"/>
  </w:num>
  <w:num w:numId="2" w16cid:durableId="1837846386">
    <w:abstractNumId w:val="7"/>
  </w:num>
  <w:num w:numId="3" w16cid:durableId="490025782">
    <w:abstractNumId w:val="3"/>
  </w:num>
  <w:num w:numId="4" w16cid:durableId="587007425">
    <w:abstractNumId w:val="0"/>
  </w:num>
  <w:num w:numId="5" w16cid:durableId="1717312826">
    <w:abstractNumId w:val="1"/>
  </w:num>
  <w:num w:numId="6" w16cid:durableId="2102023650">
    <w:abstractNumId w:val="2"/>
  </w:num>
  <w:num w:numId="7" w16cid:durableId="2108232130">
    <w:abstractNumId w:val="6"/>
  </w:num>
  <w:num w:numId="8" w16cid:durableId="19639969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jS2MDQ0MjA2s7BU0lEKTi0uzszPAykwqgUAH6OuGCwAAAA="/>
  </w:docVars>
  <w:rsids>
    <w:rsidRoot w:val="005B293A"/>
    <w:rsid w:val="0006378D"/>
    <w:rsid w:val="00072688"/>
    <w:rsid w:val="000735DF"/>
    <w:rsid w:val="000837A0"/>
    <w:rsid w:val="00096C8E"/>
    <w:rsid w:val="000C2735"/>
    <w:rsid w:val="00120CC4"/>
    <w:rsid w:val="00121019"/>
    <w:rsid w:val="00121CF6"/>
    <w:rsid w:val="00123516"/>
    <w:rsid w:val="00170A90"/>
    <w:rsid w:val="001930E2"/>
    <w:rsid w:val="00196F99"/>
    <w:rsid w:val="001B5B1F"/>
    <w:rsid w:val="001C07D6"/>
    <w:rsid w:val="001C1618"/>
    <w:rsid w:val="001E381D"/>
    <w:rsid w:val="001E473F"/>
    <w:rsid w:val="002376A9"/>
    <w:rsid w:val="002752A3"/>
    <w:rsid w:val="00287515"/>
    <w:rsid w:val="00292017"/>
    <w:rsid w:val="00293D5E"/>
    <w:rsid w:val="00310CD7"/>
    <w:rsid w:val="00312961"/>
    <w:rsid w:val="00313E4A"/>
    <w:rsid w:val="003315BA"/>
    <w:rsid w:val="003E34DF"/>
    <w:rsid w:val="003E5F0C"/>
    <w:rsid w:val="005005C7"/>
    <w:rsid w:val="005322B4"/>
    <w:rsid w:val="00541638"/>
    <w:rsid w:val="005454A7"/>
    <w:rsid w:val="00591080"/>
    <w:rsid w:val="005B13D8"/>
    <w:rsid w:val="005B293A"/>
    <w:rsid w:val="005E023A"/>
    <w:rsid w:val="005E2E5C"/>
    <w:rsid w:val="00625E81"/>
    <w:rsid w:val="00663D03"/>
    <w:rsid w:val="00675504"/>
    <w:rsid w:val="006A0AD4"/>
    <w:rsid w:val="006B4B5D"/>
    <w:rsid w:val="006E5E3D"/>
    <w:rsid w:val="0070504F"/>
    <w:rsid w:val="00725476"/>
    <w:rsid w:val="00731BD3"/>
    <w:rsid w:val="0074097D"/>
    <w:rsid w:val="00771BA5"/>
    <w:rsid w:val="007740D4"/>
    <w:rsid w:val="00783F45"/>
    <w:rsid w:val="007B0B45"/>
    <w:rsid w:val="007C3840"/>
    <w:rsid w:val="007D2F5F"/>
    <w:rsid w:val="007E36DE"/>
    <w:rsid w:val="007F2632"/>
    <w:rsid w:val="00803747"/>
    <w:rsid w:val="0080610F"/>
    <w:rsid w:val="008078E0"/>
    <w:rsid w:val="00837562"/>
    <w:rsid w:val="00875561"/>
    <w:rsid w:val="008859B4"/>
    <w:rsid w:val="0088705B"/>
    <w:rsid w:val="008A2A62"/>
    <w:rsid w:val="008C1033"/>
    <w:rsid w:val="008D726B"/>
    <w:rsid w:val="009039AC"/>
    <w:rsid w:val="00911938"/>
    <w:rsid w:val="009933AC"/>
    <w:rsid w:val="009B2C93"/>
    <w:rsid w:val="00A03A4A"/>
    <w:rsid w:val="00A46F8D"/>
    <w:rsid w:val="00A5326E"/>
    <w:rsid w:val="00A65BB9"/>
    <w:rsid w:val="00A763AD"/>
    <w:rsid w:val="00AC7618"/>
    <w:rsid w:val="00AD05CF"/>
    <w:rsid w:val="00AD13B8"/>
    <w:rsid w:val="00AE7A9B"/>
    <w:rsid w:val="00B0646C"/>
    <w:rsid w:val="00B164E1"/>
    <w:rsid w:val="00B47A11"/>
    <w:rsid w:val="00B578DE"/>
    <w:rsid w:val="00B77BA7"/>
    <w:rsid w:val="00B93177"/>
    <w:rsid w:val="00B93C02"/>
    <w:rsid w:val="00C36BEC"/>
    <w:rsid w:val="00C63CE8"/>
    <w:rsid w:val="00C748C5"/>
    <w:rsid w:val="00CC01E2"/>
    <w:rsid w:val="00CD7381"/>
    <w:rsid w:val="00D01823"/>
    <w:rsid w:val="00D039F2"/>
    <w:rsid w:val="00D77014"/>
    <w:rsid w:val="00DA07F4"/>
    <w:rsid w:val="00DA7BF8"/>
    <w:rsid w:val="00DA7EAF"/>
    <w:rsid w:val="00DB51D3"/>
    <w:rsid w:val="00DC20BA"/>
    <w:rsid w:val="00DF5CFB"/>
    <w:rsid w:val="00E97904"/>
    <w:rsid w:val="00EA11A0"/>
    <w:rsid w:val="00EB3168"/>
    <w:rsid w:val="00EC5C23"/>
    <w:rsid w:val="00F079E8"/>
    <w:rsid w:val="00F77757"/>
    <w:rsid w:val="00FD2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1998626E"/>
  <w15:chartTrackingRefBased/>
  <w15:docId w15:val="{C6B92E70-C6A4-4236-988D-95C985443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B29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29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293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2F5F"/>
    <w:rPr>
      <w:color w:val="808080"/>
    </w:rPr>
  </w:style>
  <w:style w:type="paragraph" w:styleId="ListParagraph">
    <w:name w:val="List Paragraph"/>
    <w:basedOn w:val="Normal"/>
    <w:uiPriority w:val="34"/>
    <w:qFormat/>
    <w:rsid w:val="006755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4E1"/>
  </w:style>
  <w:style w:type="paragraph" w:styleId="Footer">
    <w:name w:val="footer"/>
    <w:basedOn w:val="Normal"/>
    <w:link w:val="Foot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4E1"/>
  </w:style>
  <w:style w:type="character" w:styleId="CommentReference">
    <w:name w:val="annotation reference"/>
    <w:basedOn w:val="DefaultParagraphFont"/>
    <w:uiPriority w:val="99"/>
    <w:semiHidden/>
    <w:unhideWhenUsed/>
    <w:rsid w:val="00275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5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5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2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07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7D6"/>
    <w:rPr>
      <w:color w:val="605E5C"/>
      <w:shd w:val="clear" w:color="auto" w:fill="E1DFDD"/>
    </w:rPr>
  </w:style>
  <w:style w:type="paragraph" w:customStyle="1" w:styleId="UTSBodyBlack9pt">
    <w:name w:val="UTS Body Black 9pt"/>
    <w:qFormat/>
    <w:rsid w:val="00EB3168"/>
    <w:pPr>
      <w:spacing w:after="180" w:line="240" w:lineRule="auto"/>
    </w:pPr>
    <w:rPr>
      <w:rFonts w:ascii="Arial" w:hAnsi="Arial" w:cs="Arial"/>
      <w:color w:val="000000" w:themeColor="text1"/>
      <w:sz w:val="18"/>
      <w:szCs w:val="18"/>
      <w:lang w:val="en-US"/>
    </w:rPr>
  </w:style>
  <w:style w:type="paragraph" w:customStyle="1" w:styleId="UTSTableBodyBlack8pt">
    <w:name w:val="UTS Table Body Black 8pt"/>
    <w:qFormat/>
    <w:rsid w:val="00EB3168"/>
    <w:pPr>
      <w:spacing w:after="0" w:line="240" w:lineRule="auto"/>
    </w:pPr>
    <w:rPr>
      <w:rFonts w:ascii="Arial" w:hAnsi="Arial" w:cs="Arial"/>
      <w:color w:val="000000" w:themeColor="text1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f@uts.edu.au" TargetMode="External"/><Relationship Id="rId13" Type="http://schemas.openxmlformats.org/officeDocument/2006/relationships/hyperlink" Target="https://www.service.nsw.gov.au/transaction/nsw-statutory-declaration-form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ervice.nsw.gov.au/transaction/nsw-statutory-declaration-forms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rvice.nsw.gov.au/transaction/nsw-statutory-declaration-form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rc.gov.au/policies-strategies/policy/eligibility-and-career-interruptions-statem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rf@uts.edu.a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uts.edu.au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04B235E3B94F6A895D5893827C2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7394E-2BB9-4A79-AA06-69B7FE3D80E7}"/>
      </w:docPartPr>
      <w:docPartBody>
        <w:p w:rsidR="00152542" w:rsidRDefault="003F3A12" w:rsidP="003F3A12">
          <w:pPr>
            <w:pStyle w:val="0904B235E3B94F6A895D5893827C2D691"/>
          </w:pPr>
          <w:r w:rsidRPr="00FB5B4A">
            <w:rPr>
              <w:rStyle w:val="PlaceholderText"/>
            </w:rPr>
            <w:t>Choose an item.</w:t>
          </w:r>
        </w:p>
      </w:docPartBody>
    </w:docPart>
    <w:docPart>
      <w:docPartPr>
        <w:name w:val="9E69B4313A6B47A6BE2B82E03F215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E20A8-9F9D-4F41-8C78-644256EDFB32}"/>
      </w:docPartPr>
      <w:docPartBody>
        <w:p w:rsidR="000C344B" w:rsidRDefault="000C344B" w:rsidP="000C344B">
          <w:pPr>
            <w:pStyle w:val="9E69B4313A6B47A6BE2B82E03F2153D4"/>
          </w:pPr>
          <w:r w:rsidRPr="00CD709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692AAF31C2445FDA38DD929BCB98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DFDDE-8E90-4797-9B41-1CB24FEF167B}"/>
      </w:docPartPr>
      <w:docPartBody>
        <w:p w:rsidR="000C344B" w:rsidRDefault="000C344B" w:rsidP="000C344B">
          <w:pPr>
            <w:pStyle w:val="7692AAF31C2445FDA38DD929BCB98442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8F0F9D672C6F4B628DD6AAA4BF4A5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24716-F8A3-4EA8-9866-03AA18487ED6}"/>
      </w:docPartPr>
      <w:docPartBody>
        <w:p w:rsidR="000C344B" w:rsidRDefault="000C344B" w:rsidP="000C344B">
          <w:pPr>
            <w:pStyle w:val="8F0F9D672C6F4B628DD6AAA4BF4A5D44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AC393485616B484BB364096434E30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C8B2-179D-4906-AD1B-1C0E357B9EE9}"/>
      </w:docPartPr>
      <w:docPartBody>
        <w:p w:rsidR="000C344B" w:rsidRDefault="000C344B" w:rsidP="000C344B">
          <w:pPr>
            <w:pStyle w:val="AC393485616B484BB364096434E30EFD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38BABE4FC7CC4DD1A9B1E6CD8E4ED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C0DCC-4CD9-4526-86A1-1CA730554EC4}"/>
      </w:docPartPr>
      <w:docPartBody>
        <w:p w:rsidR="000C344B" w:rsidRDefault="000C344B" w:rsidP="000C344B">
          <w:pPr>
            <w:pStyle w:val="38BABE4FC7CC4DD1A9B1E6CD8E4ED284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2566ACE8AC6C44E29FA08930FEE76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D0711-E0F1-4C2A-8AC3-D95C8A404B7D}"/>
      </w:docPartPr>
      <w:docPartBody>
        <w:p w:rsidR="000C344B" w:rsidRDefault="000C344B" w:rsidP="000C344B">
          <w:pPr>
            <w:pStyle w:val="2566ACE8AC6C44E29FA08930FEE76E1A"/>
          </w:pPr>
          <w:r w:rsidRPr="00EA1C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3BF"/>
    <w:rsid w:val="000C344B"/>
    <w:rsid w:val="0012577E"/>
    <w:rsid w:val="00152542"/>
    <w:rsid w:val="003425A8"/>
    <w:rsid w:val="003F3A12"/>
    <w:rsid w:val="005634D7"/>
    <w:rsid w:val="0069162C"/>
    <w:rsid w:val="006D7738"/>
    <w:rsid w:val="00AB33E3"/>
    <w:rsid w:val="00B275C2"/>
    <w:rsid w:val="00BC3094"/>
    <w:rsid w:val="00F703BF"/>
    <w:rsid w:val="00F93E80"/>
    <w:rsid w:val="00FF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344B"/>
    <w:rPr>
      <w:color w:val="808080"/>
    </w:rPr>
  </w:style>
  <w:style w:type="paragraph" w:customStyle="1" w:styleId="9E69B4313A6B47A6BE2B82E03F2153D4">
    <w:name w:val="9E69B4313A6B47A6BE2B82E03F2153D4"/>
    <w:rsid w:val="000C344B"/>
    <w:rPr>
      <w:kern w:val="2"/>
      <w14:ligatures w14:val="standardContextual"/>
    </w:rPr>
  </w:style>
  <w:style w:type="paragraph" w:customStyle="1" w:styleId="7692AAF31C2445FDA38DD929BCB98442">
    <w:name w:val="7692AAF31C2445FDA38DD929BCB98442"/>
    <w:rsid w:val="000C344B"/>
    <w:rPr>
      <w:kern w:val="2"/>
      <w14:ligatures w14:val="standardContextual"/>
    </w:rPr>
  </w:style>
  <w:style w:type="paragraph" w:customStyle="1" w:styleId="8F0F9D672C6F4B628DD6AAA4BF4A5D44">
    <w:name w:val="8F0F9D672C6F4B628DD6AAA4BF4A5D44"/>
    <w:rsid w:val="000C344B"/>
    <w:rPr>
      <w:kern w:val="2"/>
      <w14:ligatures w14:val="standardContextual"/>
    </w:rPr>
  </w:style>
  <w:style w:type="paragraph" w:customStyle="1" w:styleId="AC393485616B484BB364096434E30EFD">
    <w:name w:val="AC393485616B484BB364096434E30EFD"/>
    <w:rsid w:val="000C344B"/>
    <w:rPr>
      <w:kern w:val="2"/>
      <w14:ligatures w14:val="standardContextual"/>
    </w:rPr>
  </w:style>
  <w:style w:type="paragraph" w:customStyle="1" w:styleId="38BABE4FC7CC4DD1A9B1E6CD8E4ED284">
    <w:name w:val="38BABE4FC7CC4DD1A9B1E6CD8E4ED284"/>
    <w:rsid w:val="000C344B"/>
    <w:rPr>
      <w:kern w:val="2"/>
      <w14:ligatures w14:val="standardContextual"/>
    </w:rPr>
  </w:style>
  <w:style w:type="paragraph" w:customStyle="1" w:styleId="2566ACE8AC6C44E29FA08930FEE76E1A">
    <w:name w:val="2566ACE8AC6C44E29FA08930FEE76E1A"/>
    <w:rsid w:val="000C344B"/>
    <w:rPr>
      <w:kern w:val="2"/>
      <w14:ligatures w14:val="standardContextual"/>
    </w:rPr>
  </w:style>
  <w:style w:type="paragraph" w:customStyle="1" w:styleId="0904B235E3B94F6A895D5893827C2D691">
    <w:name w:val="0904B235E3B94F6A895D5893827C2D691"/>
    <w:rsid w:val="003F3A12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68FFC-DA42-40FB-9965-4F866CCA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7</Pages>
  <Words>1216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.Walsh-1@uts.edu.au</dc:creator>
  <cp:keywords/>
  <dc:description/>
  <cp:lastModifiedBy>Stephan Waibel</cp:lastModifiedBy>
  <cp:revision>37</cp:revision>
  <dcterms:created xsi:type="dcterms:W3CDTF">2022-04-13T05:33:00Z</dcterms:created>
  <dcterms:modified xsi:type="dcterms:W3CDTF">2024-04-04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30T22:41:26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dc6fc753-c377-4024-8135-f1a3419f8888</vt:lpwstr>
  </property>
  <property fmtid="{D5CDD505-2E9C-101B-9397-08002B2CF9AE}" pid="8" name="MSIP_Label_51a6c3db-1667-4f49-995a-8b9973972958_ContentBits">
    <vt:lpwstr>0</vt:lpwstr>
  </property>
</Properties>
</file>